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9AB3A0" w14:textId="77777777" w:rsidR="007E3EF1" w:rsidRPr="00F43E7A" w:rsidRDefault="007E3EF1" w:rsidP="007E3EF1">
      <w:pPr>
        <w:jc w:val="right"/>
        <w:rPr>
          <w:rFonts w:ascii="TH SarabunPSK" w:hAnsi="TH SarabunPSK" w:cs="TH SarabunPSK"/>
          <w:sz w:val="32"/>
          <w:szCs w:val="32"/>
        </w:rPr>
      </w:pPr>
      <w:r w:rsidRPr="00F43E7A">
        <w:rPr>
          <w:rFonts w:ascii="TH SarabunPSK" w:hAnsi="TH SarabunPSK" w:cs="TH SarabunPSK" w:hint="cs"/>
          <w:sz w:val="32"/>
          <w:szCs w:val="32"/>
          <w:cs/>
        </w:rPr>
        <w:t>นายธนพล วงศ์อาษา 62010356</w:t>
      </w:r>
    </w:p>
    <w:p w14:paraId="5AE9D3B2" w14:textId="77777777" w:rsidR="007E3EF1" w:rsidRPr="00F43E7A" w:rsidRDefault="007E3EF1" w:rsidP="007E3EF1">
      <w:pPr>
        <w:jc w:val="right"/>
        <w:rPr>
          <w:rFonts w:ascii="TH SarabunPSK" w:hAnsi="TH SarabunPSK" w:cs="TH SarabunPSK"/>
          <w:sz w:val="32"/>
          <w:szCs w:val="32"/>
        </w:rPr>
      </w:pPr>
      <w:r w:rsidRPr="00F43E7A">
        <w:rPr>
          <w:rFonts w:ascii="TH SarabunPSK" w:hAnsi="TH SarabunPSK" w:cs="TH SarabunPSK" w:hint="cs"/>
          <w:sz w:val="32"/>
          <w:szCs w:val="32"/>
          <w:cs/>
        </w:rPr>
        <w:t>นายสุทธิราช ภูโท 62010966</w:t>
      </w:r>
    </w:p>
    <w:p w14:paraId="69643D90" w14:textId="547517AC" w:rsidR="007E3EF1" w:rsidRDefault="007E3EF1" w:rsidP="007E3EF1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F43E7A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การทดลองที่ 6 การพัฒนาโปรแกรมด้วยภาษา </w:t>
      </w:r>
      <w:r w:rsidRPr="00F43E7A">
        <w:rPr>
          <w:rFonts w:ascii="TH SarabunPSK" w:hAnsi="TH SarabunPSK" w:cs="TH SarabunPSK" w:hint="cs"/>
          <w:b/>
          <w:bCs/>
          <w:sz w:val="32"/>
          <w:szCs w:val="32"/>
        </w:rPr>
        <w:t>Assembly</w:t>
      </w:r>
    </w:p>
    <w:p w14:paraId="2B1A0524" w14:textId="3A61BF91" w:rsidR="00476D44" w:rsidRPr="00F43E7A" w:rsidRDefault="00C3758D" w:rsidP="007E3EF1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i">
            <w:drawing>
              <wp:anchor distT="0" distB="0" distL="114300" distR="114300" simplePos="0" relativeHeight="251739136" behindDoc="0" locked="0" layoutInCell="1" allowOverlap="1" wp14:anchorId="52FEE47B" wp14:editId="76FCCDBC">
                <wp:simplePos x="0" y="0"/>
                <wp:positionH relativeFrom="column">
                  <wp:posOffset>2417055</wp:posOffset>
                </wp:positionH>
                <wp:positionV relativeFrom="paragraph">
                  <wp:posOffset>1770460</wp:posOffset>
                </wp:positionV>
                <wp:extent cx="2404080" cy="423000"/>
                <wp:effectExtent l="38100" t="57150" r="34925" b="53340"/>
                <wp:wrapNone/>
                <wp:docPr id="88" name="Ink 8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2404080" cy="423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64345529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88" o:spid="_x0000_s1026" type="#_x0000_t75" style="position:absolute;margin-left:189.6pt;margin-top:138.7pt;width:190.75pt;height:34.7pt;z-index:251739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">
                <v:imagedata r:id="rId6" o:title=""/>
              </v:shape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i">
            <w:drawing>
              <wp:anchor distT="0" distB="0" distL="114300" distR="114300" simplePos="0" relativeHeight="251738112" behindDoc="0" locked="0" layoutInCell="1" allowOverlap="1" wp14:anchorId="3202B07F" wp14:editId="32ECCE00">
                <wp:simplePos x="0" y="0"/>
                <wp:positionH relativeFrom="column">
                  <wp:posOffset>5171415</wp:posOffset>
                </wp:positionH>
                <wp:positionV relativeFrom="paragraph">
                  <wp:posOffset>1952620</wp:posOffset>
                </wp:positionV>
                <wp:extent cx="139320" cy="252720"/>
                <wp:effectExtent l="38100" t="38100" r="51435" b="52705"/>
                <wp:wrapNone/>
                <wp:docPr id="85" name="Ink 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139320" cy="252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76233A7" id="Ink 85" o:spid="_x0000_s1026" type="#_x0000_t75" style="position:absolute;margin-left:406.5pt;margin-top:153.05pt;width:12.35pt;height:21.35pt;z-index:251738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">
                <v:imagedata r:id="rId8" o:title=""/>
              </v:shape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i">
            <w:drawing>
              <wp:anchor distT="0" distB="0" distL="114300" distR="114300" simplePos="0" relativeHeight="251737088" behindDoc="0" locked="0" layoutInCell="1" allowOverlap="1" wp14:anchorId="09153839" wp14:editId="725A89D9">
                <wp:simplePos x="0" y="0"/>
                <wp:positionH relativeFrom="column">
                  <wp:posOffset>4965065</wp:posOffset>
                </wp:positionH>
                <wp:positionV relativeFrom="paragraph">
                  <wp:posOffset>523240</wp:posOffset>
                </wp:positionV>
                <wp:extent cx="1296670" cy="1303255"/>
                <wp:effectExtent l="38100" t="57150" r="36830" b="49530"/>
                <wp:wrapNone/>
                <wp:docPr id="84" name="Ink 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1296670" cy="13032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FEE64E" id="Ink 84" o:spid="_x0000_s1026" type="#_x0000_t75" style="position:absolute;margin-left:390.25pt;margin-top:40.5pt;width:103.5pt;height:104pt;z-index:25173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">
                <v:imagedata r:id="rId10" o:title=""/>
              </v:shape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i">
            <w:drawing>
              <wp:anchor distT="0" distB="0" distL="114300" distR="114300" simplePos="0" relativeHeight="251708416" behindDoc="0" locked="0" layoutInCell="1" allowOverlap="1" wp14:anchorId="48D7E29E" wp14:editId="6C002EFD">
                <wp:simplePos x="0" y="0"/>
                <wp:positionH relativeFrom="column">
                  <wp:posOffset>5085715</wp:posOffset>
                </wp:positionH>
                <wp:positionV relativeFrom="paragraph">
                  <wp:posOffset>23495</wp:posOffset>
                </wp:positionV>
                <wp:extent cx="431950" cy="248290"/>
                <wp:effectExtent l="57150" t="38100" r="44450" b="56515"/>
                <wp:wrapNone/>
                <wp:docPr id="55" name="Ink 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431950" cy="2482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1D93320" id="Ink 55" o:spid="_x0000_s1026" type="#_x0000_t75" style="position:absolute;margin-left:399.75pt;margin-top:1.15pt;width:35.4pt;height:20.9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">
                <v:imagedata r:id="rId12" o:title=""/>
              </v:shape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i">
            <w:drawing>
              <wp:anchor distT="0" distB="0" distL="114300" distR="114300" simplePos="0" relativeHeight="251704320" behindDoc="0" locked="0" layoutInCell="1" allowOverlap="1" wp14:anchorId="1A51E0DA" wp14:editId="2A26AD57">
                <wp:simplePos x="0" y="0"/>
                <wp:positionH relativeFrom="column">
                  <wp:posOffset>4758055</wp:posOffset>
                </wp:positionH>
                <wp:positionV relativeFrom="paragraph">
                  <wp:posOffset>504190</wp:posOffset>
                </wp:positionV>
                <wp:extent cx="19395" cy="58680"/>
                <wp:effectExtent l="38100" t="38100" r="57150" b="55880"/>
                <wp:wrapNone/>
                <wp:docPr id="51" name="Ink 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19395" cy="58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2256651" id="Ink 51" o:spid="_x0000_s1026" type="#_x0000_t75" style="position:absolute;margin-left:373.95pt;margin-top:39pt;width:3pt;height:6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">
                <v:imagedata r:id="rId14" o:title=""/>
              </v:shape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i">
            <w:drawing>
              <wp:anchor distT="0" distB="0" distL="114300" distR="114300" simplePos="0" relativeHeight="251703296" behindDoc="0" locked="0" layoutInCell="1" allowOverlap="1" wp14:anchorId="780B8F6C" wp14:editId="1CF71F71">
                <wp:simplePos x="0" y="0"/>
                <wp:positionH relativeFrom="column">
                  <wp:posOffset>4664535</wp:posOffset>
                </wp:positionH>
                <wp:positionV relativeFrom="paragraph">
                  <wp:posOffset>1306060</wp:posOffset>
                </wp:positionV>
                <wp:extent cx="64080" cy="381600"/>
                <wp:effectExtent l="38100" t="38100" r="50800" b="57150"/>
                <wp:wrapNone/>
                <wp:docPr id="50" name="Ink 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64080" cy="381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C1FF61" id="Ink 50" o:spid="_x0000_s1026" type="#_x0000_t75" style="position:absolute;margin-left:366.6pt;margin-top:102.15pt;width:6.5pt;height:31.5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">
                <v:imagedata r:id="rId16" o:title=""/>
              </v:shape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i">
            <w:drawing>
              <wp:anchor distT="0" distB="0" distL="114300" distR="114300" simplePos="0" relativeHeight="251702272" behindDoc="0" locked="0" layoutInCell="1" allowOverlap="1" wp14:anchorId="2C54975A" wp14:editId="2FCFF252">
                <wp:simplePos x="0" y="0"/>
                <wp:positionH relativeFrom="column">
                  <wp:posOffset>4706655</wp:posOffset>
                </wp:positionH>
                <wp:positionV relativeFrom="paragraph">
                  <wp:posOffset>1037500</wp:posOffset>
                </wp:positionV>
                <wp:extent cx="3960" cy="33840"/>
                <wp:effectExtent l="57150" t="38100" r="53340" b="42545"/>
                <wp:wrapNone/>
                <wp:docPr id="49" name="Ink 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3960" cy="33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F981472" id="Ink 49" o:spid="_x0000_s1026" type="#_x0000_t75" style="position:absolute;margin-left:369.9pt;margin-top:81pt;width:1.7pt;height:4.05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">
                <v:imagedata r:id="rId18" o:title=""/>
              </v:shape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i">
            <w:drawing>
              <wp:anchor distT="0" distB="0" distL="114300" distR="114300" simplePos="0" relativeHeight="251701248" behindDoc="0" locked="0" layoutInCell="1" allowOverlap="1" wp14:anchorId="07CA2779" wp14:editId="087DAC5F">
                <wp:simplePos x="0" y="0"/>
                <wp:positionH relativeFrom="column">
                  <wp:posOffset>4724655</wp:posOffset>
                </wp:positionH>
                <wp:positionV relativeFrom="paragraph">
                  <wp:posOffset>753820</wp:posOffset>
                </wp:positionV>
                <wp:extent cx="20880" cy="57600"/>
                <wp:effectExtent l="38100" t="38100" r="55880" b="57150"/>
                <wp:wrapNone/>
                <wp:docPr id="48" name="Ink 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20880" cy="57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5D4C70" id="Ink 48" o:spid="_x0000_s1026" type="#_x0000_t75" style="position:absolute;margin-left:371.3pt;margin-top:58.65pt;width:3.1pt;height:5.9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">
                <v:imagedata r:id="rId20" o:title=""/>
              </v:shape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i">
            <w:drawing>
              <wp:anchor distT="0" distB="0" distL="114300" distR="114300" simplePos="0" relativeHeight="251698176" behindDoc="0" locked="0" layoutInCell="1" allowOverlap="1" wp14:anchorId="0D3E48BF" wp14:editId="2D2B40D7">
                <wp:simplePos x="0" y="0"/>
                <wp:positionH relativeFrom="column">
                  <wp:posOffset>3682365</wp:posOffset>
                </wp:positionH>
                <wp:positionV relativeFrom="paragraph">
                  <wp:posOffset>1408430</wp:posOffset>
                </wp:positionV>
                <wp:extent cx="713520" cy="249990"/>
                <wp:effectExtent l="38100" t="38100" r="29845" b="55245"/>
                <wp:wrapNone/>
                <wp:docPr id="45" name="Ink 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713520" cy="2499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C10427F" id="Ink 45" o:spid="_x0000_s1026" type="#_x0000_t75" style="position:absolute;margin-left:289.25pt;margin-top:110.2pt;width:57.6pt;height:21.1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">
                <v:imagedata r:id="rId22" o:title=""/>
              </v:shape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i">
            <w:drawing>
              <wp:anchor distT="0" distB="0" distL="114300" distR="114300" simplePos="0" relativeHeight="251692032" behindDoc="0" locked="0" layoutInCell="1" allowOverlap="1" wp14:anchorId="23CA6F59" wp14:editId="12D20B05">
                <wp:simplePos x="0" y="0"/>
                <wp:positionH relativeFrom="column">
                  <wp:posOffset>4373295</wp:posOffset>
                </wp:positionH>
                <wp:positionV relativeFrom="paragraph">
                  <wp:posOffset>1131820</wp:posOffset>
                </wp:positionV>
                <wp:extent cx="54360" cy="115200"/>
                <wp:effectExtent l="38100" t="38100" r="41275" b="56515"/>
                <wp:wrapNone/>
                <wp:docPr id="39" name="Ink 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54360" cy="115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78840B" id="Ink 39" o:spid="_x0000_s1026" type="#_x0000_t75" style="position:absolute;margin-left:343.65pt;margin-top:88.4pt;width:5.7pt;height:10.4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">
                <v:imagedata r:id="rId24" o:title=""/>
              </v:shape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i">
            <w:drawing>
              <wp:anchor distT="0" distB="0" distL="114300" distR="114300" simplePos="0" relativeHeight="251691008" behindDoc="0" locked="0" layoutInCell="1" allowOverlap="1" wp14:anchorId="22378E98" wp14:editId="6CE153C6">
                <wp:simplePos x="0" y="0"/>
                <wp:positionH relativeFrom="column">
                  <wp:posOffset>4439535</wp:posOffset>
                </wp:positionH>
                <wp:positionV relativeFrom="paragraph">
                  <wp:posOffset>718180</wp:posOffset>
                </wp:positionV>
                <wp:extent cx="42480" cy="135360"/>
                <wp:effectExtent l="57150" t="38100" r="53340" b="55245"/>
                <wp:wrapNone/>
                <wp:docPr id="38" name="Ink 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42480" cy="135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E42C7B9" id="Ink 38" o:spid="_x0000_s1026" type="#_x0000_t75" style="position:absolute;margin-left:348.85pt;margin-top:55.85pt;width:4.8pt;height:12.0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">
                <v:imagedata r:id="rId26" o:title=""/>
              </v:shape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i">
            <w:drawing>
              <wp:anchor distT="0" distB="0" distL="114300" distR="114300" simplePos="0" relativeHeight="251689984" behindDoc="0" locked="0" layoutInCell="1" allowOverlap="1" wp14:anchorId="059D3DF9" wp14:editId="4E488EEE">
                <wp:simplePos x="0" y="0"/>
                <wp:positionH relativeFrom="column">
                  <wp:posOffset>2243455</wp:posOffset>
                </wp:positionH>
                <wp:positionV relativeFrom="paragraph">
                  <wp:posOffset>1441450</wp:posOffset>
                </wp:positionV>
                <wp:extent cx="1152850" cy="199155"/>
                <wp:effectExtent l="0" t="57150" r="28575" b="48895"/>
                <wp:wrapNone/>
                <wp:docPr id="37" name="Ink 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1152850" cy="1991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84A43DB" id="Ink 37" o:spid="_x0000_s1026" type="#_x0000_t75" style="position:absolute;margin-left:175.95pt;margin-top:112.8pt;width:92.2pt;height:17.1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">
                <v:imagedata r:id="rId28" o:title=""/>
              </v:shape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i">
            <w:drawing>
              <wp:anchor distT="0" distB="0" distL="114300" distR="114300" simplePos="0" relativeHeight="251682816" behindDoc="0" locked="0" layoutInCell="1" allowOverlap="1" wp14:anchorId="24324482" wp14:editId="06CC3928">
                <wp:simplePos x="0" y="0"/>
                <wp:positionH relativeFrom="column">
                  <wp:posOffset>3717290</wp:posOffset>
                </wp:positionH>
                <wp:positionV relativeFrom="paragraph">
                  <wp:posOffset>1050925</wp:posOffset>
                </wp:positionV>
                <wp:extent cx="552995" cy="157815"/>
                <wp:effectExtent l="38100" t="57150" r="57150" b="52070"/>
                <wp:wrapNone/>
                <wp:docPr id="30" name="Ink 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/>
                      </w14:nvContentPartPr>
                      <w14:xfrm>
                        <a:off x="0" y="0"/>
                        <a:ext cx="552995" cy="1578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858A39" id="Ink 30" o:spid="_x0000_s1026" type="#_x0000_t75" style="position:absolute;margin-left:292pt;margin-top:82.05pt;width:45pt;height:13.8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">
                <v:imagedata r:id="rId30" o:title=""/>
              </v:shape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i">
            <w:drawing>
              <wp:anchor distT="0" distB="0" distL="114300" distR="114300" simplePos="0" relativeHeight="251677696" behindDoc="0" locked="0" layoutInCell="1" allowOverlap="1" wp14:anchorId="6038D70E" wp14:editId="22A50F63">
                <wp:simplePos x="0" y="0"/>
                <wp:positionH relativeFrom="column">
                  <wp:posOffset>3200415</wp:posOffset>
                </wp:positionH>
                <wp:positionV relativeFrom="paragraph">
                  <wp:posOffset>1085380</wp:posOffset>
                </wp:positionV>
                <wp:extent cx="332640" cy="113760"/>
                <wp:effectExtent l="0" t="38100" r="29845" b="57785"/>
                <wp:wrapNone/>
                <wp:docPr id="24" name="Ink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">
                      <w14:nvContentPartPr>
                        <w14:cNvContentPartPr/>
                      </w14:nvContentPartPr>
                      <w14:xfrm>
                        <a:off x="0" y="0"/>
                        <a:ext cx="332640" cy="113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8E94CEB" id="Ink 24" o:spid="_x0000_s1026" type="#_x0000_t75" style="position:absolute;margin-left:251.3pt;margin-top:84.75pt;width:27.65pt;height:10.3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">
                <v:imagedata r:id="rId32" o:title=""/>
              </v:shape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i">
            <w:drawing>
              <wp:anchor distT="0" distB="0" distL="114300" distR="114300" simplePos="0" relativeHeight="251674624" behindDoc="0" locked="0" layoutInCell="1" allowOverlap="1" wp14:anchorId="4C4D0E0F" wp14:editId="75D1632B">
                <wp:simplePos x="0" y="0"/>
                <wp:positionH relativeFrom="column">
                  <wp:posOffset>3822700</wp:posOffset>
                </wp:positionH>
                <wp:positionV relativeFrom="paragraph">
                  <wp:posOffset>589915</wp:posOffset>
                </wp:positionV>
                <wp:extent cx="552135" cy="133555"/>
                <wp:effectExtent l="38100" t="38100" r="57785" b="57150"/>
                <wp:wrapNone/>
                <wp:docPr id="21" name="Ink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">
                      <w14:nvContentPartPr>
                        <w14:cNvContentPartPr/>
                      </w14:nvContentPartPr>
                      <w14:xfrm>
                        <a:off x="0" y="0"/>
                        <a:ext cx="552135" cy="1335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9C927B" id="Ink 21" o:spid="_x0000_s1026" type="#_x0000_t75" style="position:absolute;margin-left:300.3pt;margin-top:45.75pt;width:44.9pt;height:11.9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">
                <v:imagedata r:id="rId34" o:title=""/>
              </v:shape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i">
            <w:drawing>
              <wp:anchor distT="0" distB="0" distL="114300" distR="114300" simplePos="0" relativeHeight="251675648" behindDoc="0" locked="0" layoutInCell="1" allowOverlap="1" wp14:anchorId="3CECEDBF" wp14:editId="7CD66287">
                <wp:simplePos x="0" y="0"/>
                <wp:positionH relativeFrom="column">
                  <wp:posOffset>2044700</wp:posOffset>
                </wp:positionH>
                <wp:positionV relativeFrom="paragraph">
                  <wp:posOffset>1050925</wp:posOffset>
                </wp:positionV>
                <wp:extent cx="901820" cy="242030"/>
                <wp:effectExtent l="38100" t="38100" r="50800" b="43815"/>
                <wp:wrapNone/>
                <wp:docPr id="22" name="Ink 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/>
                      </w14:nvContentPartPr>
                      <w14:xfrm>
                        <a:off x="0" y="0"/>
                        <a:ext cx="901820" cy="2420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9FEE98" id="Ink 22" o:spid="_x0000_s1026" type="#_x0000_t75" style="position:absolute;margin-left:160.3pt;margin-top:82.05pt;width:72.4pt;height:20.4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">
                <v:imagedata r:id="rId36" o:title=""/>
              </v:shape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i">
            <w:drawing>
              <wp:anchor distT="0" distB="0" distL="114300" distR="114300" simplePos="0" relativeHeight="251676672" behindDoc="0" locked="0" layoutInCell="1" allowOverlap="1" wp14:anchorId="1B5EAA11" wp14:editId="478EC343">
                <wp:simplePos x="0" y="0"/>
                <wp:positionH relativeFrom="column">
                  <wp:posOffset>2472690</wp:posOffset>
                </wp:positionH>
                <wp:positionV relativeFrom="paragraph">
                  <wp:posOffset>636905</wp:posOffset>
                </wp:positionV>
                <wp:extent cx="669995" cy="229865"/>
                <wp:effectExtent l="38100" t="38100" r="0" b="56515"/>
                <wp:wrapNone/>
                <wp:docPr id="23" name="Ink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">
                      <w14:nvContentPartPr>
                        <w14:cNvContentPartPr/>
                      </w14:nvContentPartPr>
                      <w14:xfrm>
                        <a:off x="0" y="0"/>
                        <a:ext cx="669995" cy="2298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D478CB9" id="Ink 23" o:spid="_x0000_s1026" type="#_x0000_t75" style="position:absolute;margin-left:194pt;margin-top:49.45pt;width:54.15pt;height:19.5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">
                <v:imagedata r:id="rId38" o:title=""/>
              </v:shape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59A099AC" wp14:editId="0E61F29C">
                <wp:simplePos x="0" y="0"/>
                <wp:positionH relativeFrom="column">
                  <wp:posOffset>3401295</wp:posOffset>
                </wp:positionH>
                <wp:positionV relativeFrom="paragraph">
                  <wp:posOffset>653380</wp:posOffset>
                </wp:positionV>
                <wp:extent cx="208440" cy="140040"/>
                <wp:effectExtent l="57150" t="38100" r="39370" b="50800"/>
                <wp:wrapNone/>
                <wp:docPr id="16" name="Ink 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">
                      <w14:nvContentPartPr>
                        <w14:cNvContentPartPr/>
                      </w14:nvContentPartPr>
                      <w14:xfrm>
                        <a:off x="0" y="0"/>
                        <a:ext cx="208440" cy="140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DF4DA9" id="Ink 16" o:spid="_x0000_s1026" type="#_x0000_t75" style="position:absolute;margin-left:267.1pt;margin-top:50.75pt;width:17.8pt;height:12.4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">
                <v:imagedata r:id="rId40" o:title=""/>
              </v:shape>
            </w:pict>
          </mc:Fallback>
        </mc:AlternateContent>
      </w:r>
      <w:r>
        <w:rPr>
          <w:rFonts w:ascii="TH SarabunPSK" w:hAnsi="TH SarabunPSK" w:cs="TH SarabunPSK"/>
          <w:b/>
          <w:bCs/>
          <w:noProof/>
          <w:sz w:val="32"/>
          <w:szCs w:val="32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0EE140FB" wp14:editId="0AB52239">
                <wp:simplePos x="0" y="0"/>
                <wp:positionH relativeFrom="column">
                  <wp:posOffset>2085135</wp:posOffset>
                </wp:positionH>
                <wp:positionV relativeFrom="paragraph">
                  <wp:posOffset>920500</wp:posOffset>
                </wp:positionV>
                <wp:extent cx="182160" cy="82800"/>
                <wp:effectExtent l="38100" t="38100" r="46990" b="50800"/>
                <wp:wrapNone/>
                <wp:docPr id="5" name="Ink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">
                      <w14:nvContentPartPr>
                        <w14:cNvContentPartPr/>
                      </w14:nvContentPartPr>
                      <w14:xfrm>
                        <a:off x="0" y="0"/>
                        <a:ext cx="182160" cy="82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380274D" id="Ink 5" o:spid="_x0000_s1026" type="#_x0000_t75" style="position:absolute;margin-left:163.5pt;margin-top:71.8pt;width:15.8pt;height:7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">
                <v:imagedata r:id="rId42" o:title=""/>
              </v:shape>
            </w:pict>
          </mc:Fallback>
        </mc:AlternateContent>
      </w:r>
      <w:r w:rsidR="00476D44" w:rsidRPr="00476D44">
        <w:rPr>
          <w:rFonts w:ascii="TH SarabunPSK" w:hAnsi="TH SarabunPSK" w:cs="TH SarabunPSK"/>
          <w:b/>
          <w:bCs/>
          <w:sz w:val="32"/>
          <w:szCs w:val="32"/>
        </w:rPr>
        <w:drawing>
          <wp:inline distT="0" distB="0" distL="0" distR="0" wp14:anchorId="4C7E74D7" wp14:editId="3B7E07BA">
            <wp:extent cx="6010275" cy="3885549"/>
            <wp:effectExtent l="0" t="0" r="0" b="1270"/>
            <wp:docPr id="1" name="รูปภาพ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039857" cy="3904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6CC6A" w14:textId="77777777" w:rsidR="00AE1DF3" w:rsidRDefault="00AE1DF3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1BA3508B" w14:textId="2D2AAF60" w:rsidR="00E74CC1" w:rsidRPr="009B36F1" w:rsidRDefault="00E74CC1">
      <w:pPr>
        <w:rPr>
          <w:rFonts w:ascii="TH SarabunPSK" w:hAnsi="TH SarabunPSK" w:cs="TH SarabunPSK"/>
          <w:sz w:val="32"/>
          <w:szCs w:val="32"/>
        </w:rPr>
      </w:pPr>
      <w:r w:rsidRPr="009B36F1">
        <w:rPr>
          <w:rFonts w:ascii="TH SarabunPSK" w:hAnsi="TH SarabunPSK" w:cs="TH SarabunPSK" w:hint="cs"/>
          <w:sz w:val="32"/>
          <w:szCs w:val="32"/>
        </w:rPr>
        <w:lastRenderedPageBreak/>
        <w:t>2.</w:t>
      </w:r>
      <w:r w:rsidR="00F43E7A" w:rsidRPr="009B36F1">
        <w:rPr>
          <w:rFonts w:ascii="TH SarabunPSK" w:hAnsi="TH SarabunPSK" w:cs="TH SarabunPSK"/>
          <w:sz w:val="32"/>
          <w:szCs w:val="32"/>
        </w:rPr>
        <w:t xml:space="preserve"> </w:t>
      </w:r>
      <w:r w:rsidR="00F1640A" w:rsidRPr="009B36F1">
        <w:rPr>
          <w:rFonts w:ascii="TH SarabunPSK" w:hAnsi="TH SarabunPSK" w:cs="TH SarabunPSK" w:hint="cs"/>
          <w:sz w:val="32"/>
          <w:szCs w:val="32"/>
          <w:shd w:val="clear" w:color="auto" w:fill="FAF9F8"/>
          <w:cs/>
        </w:rPr>
        <w:t xml:space="preserve">จงปรับแก้โปรแกรมใน </w:t>
      </w:r>
      <w:proofErr w:type="spellStart"/>
      <w:proofErr w:type="gramStart"/>
      <w:r w:rsidR="00F1640A" w:rsidRPr="009B36F1">
        <w:rPr>
          <w:rFonts w:ascii="TH SarabunPSK" w:hAnsi="TH SarabunPSK" w:cs="TH SarabunPSK" w:hint="cs"/>
          <w:sz w:val="32"/>
          <w:szCs w:val="32"/>
          <w:shd w:val="clear" w:color="auto" w:fill="FAF9F8"/>
        </w:rPr>
        <w:t>main.s</w:t>
      </w:r>
      <w:proofErr w:type="spellEnd"/>
      <w:proofErr w:type="gramEnd"/>
      <w:r w:rsidR="00F1640A" w:rsidRPr="009B36F1">
        <w:rPr>
          <w:rFonts w:ascii="TH SarabunPSK" w:hAnsi="TH SarabunPSK" w:cs="TH SarabunPSK" w:hint="cs"/>
          <w:sz w:val="32"/>
          <w:szCs w:val="32"/>
          <w:shd w:val="clear" w:color="auto" w:fill="FAF9F8"/>
        </w:rPr>
        <w:t xml:space="preserve"> </w:t>
      </w:r>
      <w:r w:rsidR="00F1640A" w:rsidRPr="009B36F1">
        <w:rPr>
          <w:rFonts w:ascii="TH SarabunPSK" w:hAnsi="TH SarabunPSK" w:cs="TH SarabunPSK" w:hint="cs"/>
          <w:sz w:val="32"/>
          <w:szCs w:val="32"/>
          <w:shd w:val="clear" w:color="auto" w:fill="FAF9F8"/>
          <w:cs/>
        </w:rPr>
        <w:t>เป็นดังนี้ จดบันทึกผลการทดสอบและอธิบาย</w:t>
      </w:r>
    </w:p>
    <w:p w14:paraId="7BBFFD77" w14:textId="1AADC75C" w:rsidR="00EE3C3B" w:rsidRPr="009B36F1" w:rsidRDefault="00EE3C3B">
      <w:pPr>
        <w:rPr>
          <w:rFonts w:ascii="TH SarabunPSK" w:hAnsi="TH SarabunPSK" w:cs="TH SarabunPSK"/>
          <w:sz w:val="32"/>
          <w:szCs w:val="32"/>
        </w:rPr>
      </w:pPr>
      <w:r w:rsidRPr="009B36F1">
        <w:rPr>
          <w:rFonts w:ascii="TH SarabunPSK" w:hAnsi="TH SarabunPSK" w:cs="TH SarabunPSK" w:hint="cs"/>
          <w:noProof/>
          <w:sz w:val="32"/>
          <w:szCs w:val="32"/>
        </w:rPr>
        <w:drawing>
          <wp:inline distT="0" distB="0" distL="0" distR="0" wp14:anchorId="5FDF3821" wp14:editId="6627F011">
            <wp:extent cx="5731510" cy="1062990"/>
            <wp:effectExtent l="0" t="0" r="2540" b="3810"/>
            <wp:docPr id="2" name="รูปภาพ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62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C5D29D" w14:textId="29FA063C" w:rsidR="00166786" w:rsidRDefault="00166786">
      <w:pPr>
        <w:rPr>
          <w:rFonts w:ascii="TH SarabunPSK" w:hAnsi="TH SarabunPSK" w:cs="TH SarabunPSK"/>
          <w:sz w:val="32"/>
          <w:szCs w:val="32"/>
        </w:rPr>
      </w:pPr>
      <w:r w:rsidRPr="009B36F1">
        <w:rPr>
          <w:rFonts w:ascii="TH SarabunPSK" w:hAnsi="TH SarabunPSK" w:cs="TH SarabunPSK" w:hint="cs"/>
          <w:b/>
          <w:bCs/>
          <w:sz w:val="32"/>
          <w:szCs w:val="32"/>
          <w:u w:val="single"/>
          <w:cs/>
        </w:rPr>
        <w:t>ตอบ</w:t>
      </w:r>
      <w:r w:rsidRPr="009B36F1">
        <w:rPr>
          <w:rFonts w:ascii="TH SarabunPSK" w:hAnsi="TH SarabunPSK" w:cs="TH SarabunPSK"/>
          <w:sz w:val="32"/>
          <w:szCs w:val="32"/>
        </w:rPr>
        <w:t xml:space="preserve"> </w:t>
      </w:r>
      <w:r w:rsidR="008B2C91">
        <w:rPr>
          <w:rFonts w:ascii="TH SarabunPSK" w:hAnsi="TH SarabunPSK" w:cs="TH SarabunPSK" w:hint="cs"/>
          <w:sz w:val="32"/>
          <w:szCs w:val="32"/>
          <w:cs/>
        </w:rPr>
        <w:t>คำสั่งไล่ทีละบรรทัดเป็นดังนี้</w:t>
      </w:r>
    </w:p>
    <w:p w14:paraId="77CDFF6A" w14:textId="7A61195F" w:rsidR="00EE5E55" w:rsidRPr="003C49A5" w:rsidRDefault="00EE5E55" w:rsidP="003C49A5">
      <w:pPr>
        <w:pStyle w:val="a3"/>
        <w:numPr>
          <w:ilvl w:val="0"/>
          <w:numId w:val="2"/>
        </w:numPr>
        <w:rPr>
          <w:rFonts w:ascii="TH SarabunPSK" w:hAnsi="TH SarabunPSK" w:cs="TH SarabunPSK"/>
          <w:sz w:val="32"/>
          <w:szCs w:val="32"/>
        </w:rPr>
      </w:pPr>
      <w:r w:rsidRPr="003C49A5">
        <w:rPr>
          <w:rFonts w:ascii="TH SarabunPSK" w:hAnsi="TH SarabunPSK" w:cs="TH SarabunPSK" w:hint="cs"/>
          <w:sz w:val="32"/>
          <w:szCs w:val="32"/>
          <w:cs/>
        </w:rPr>
        <w:t xml:space="preserve">กำหนด </w:t>
      </w:r>
      <w:r w:rsidRPr="003C49A5">
        <w:rPr>
          <w:rFonts w:ascii="TH SarabunPSK" w:hAnsi="TH SarabunPSK" w:cs="TH SarabunPSK"/>
          <w:sz w:val="32"/>
          <w:szCs w:val="32"/>
        </w:rPr>
        <w:t xml:space="preserve">Label </w:t>
      </w:r>
      <w:r w:rsidRPr="003C49A5">
        <w:rPr>
          <w:rFonts w:ascii="TH SarabunPSK" w:hAnsi="TH SarabunPSK" w:cs="TH SarabunPSK" w:hint="cs"/>
          <w:sz w:val="32"/>
          <w:szCs w:val="32"/>
          <w:cs/>
        </w:rPr>
        <w:t xml:space="preserve">ชื่อ </w:t>
      </w:r>
      <w:r w:rsidRPr="003C49A5">
        <w:rPr>
          <w:rFonts w:ascii="TH SarabunPSK" w:hAnsi="TH SarabunPSK" w:cs="TH SarabunPSK"/>
          <w:sz w:val="32"/>
          <w:szCs w:val="32"/>
        </w:rPr>
        <w:t xml:space="preserve">main </w:t>
      </w:r>
      <w:r w:rsidRPr="003C49A5">
        <w:rPr>
          <w:rFonts w:ascii="TH SarabunPSK" w:hAnsi="TH SarabunPSK" w:cs="TH SarabunPSK" w:hint="cs"/>
          <w:sz w:val="32"/>
          <w:szCs w:val="32"/>
          <w:cs/>
        </w:rPr>
        <w:t>และทำคำสั่งโหลดค่า 1 เ</w:t>
      </w:r>
      <w:r w:rsidR="003E1969" w:rsidRPr="003C49A5">
        <w:rPr>
          <w:rFonts w:ascii="TH SarabunPSK" w:hAnsi="TH SarabunPSK" w:cs="TH SarabunPSK" w:hint="cs"/>
          <w:sz w:val="32"/>
          <w:szCs w:val="32"/>
          <w:cs/>
        </w:rPr>
        <w:t>ข้</w:t>
      </w:r>
      <w:r w:rsidRPr="003C49A5">
        <w:rPr>
          <w:rFonts w:ascii="TH SarabunPSK" w:hAnsi="TH SarabunPSK" w:cs="TH SarabunPSK" w:hint="cs"/>
          <w:sz w:val="32"/>
          <w:szCs w:val="32"/>
          <w:cs/>
        </w:rPr>
        <w:t xml:space="preserve">าไปใน </w:t>
      </w:r>
      <w:r w:rsidRPr="003C49A5">
        <w:rPr>
          <w:rFonts w:ascii="TH SarabunPSK" w:hAnsi="TH SarabunPSK" w:cs="TH SarabunPSK"/>
          <w:sz w:val="32"/>
          <w:szCs w:val="32"/>
        </w:rPr>
        <w:t>register R5</w:t>
      </w:r>
    </w:p>
    <w:p w14:paraId="4F7C9B5D" w14:textId="6779165F" w:rsidR="003C49A5" w:rsidRDefault="003C49A5" w:rsidP="003C49A5">
      <w:pPr>
        <w:pStyle w:val="a3"/>
        <w:numPr>
          <w:ilvl w:val="0"/>
          <w:numId w:val="2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กำหนด </w:t>
      </w:r>
      <w:r>
        <w:rPr>
          <w:rFonts w:ascii="TH SarabunPSK" w:hAnsi="TH SarabunPSK" w:cs="TH SarabunPSK"/>
          <w:sz w:val="32"/>
          <w:szCs w:val="32"/>
        </w:rPr>
        <w:t xml:space="preserve">Label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ชื่อ </w:t>
      </w:r>
      <w:r>
        <w:rPr>
          <w:rFonts w:ascii="TH SarabunPSK" w:hAnsi="TH SarabunPSK" w:cs="TH SarabunPSK"/>
          <w:sz w:val="32"/>
          <w:szCs w:val="32"/>
        </w:rPr>
        <w:t xml:space="preserve">loop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ละทำคำสั่งเปรียบค่าใน </w:t>
      </w:r>
      <w:r>
        <w:rPr>
          <w:rFonts w:ascii="TH SarabunPSK" w:hAnsi="TH SarabunPSK" w:cs="TH SarabunPSK"/>
          <w:sz w:val="32"/>
          <w:szCs w:val="32"/>
        </w:rPr>
        <w:t xml:space="preserve">register R4 </w:t>
      </w:r>
      <w:r>
        <w:rPr>
          <w:rFonts w:ascii="TH SarabunPSK" w:hAnsi="TH SarabunPSK" w:cs="TH SarabunPSK" w:hint="cs"/>
          <w:sz w:val="32"/>
          <w:szCs w:val="32"/>
          <w:cs/>
        </w:rPr>
        <w:t>กับค่าคงที่ 0</w:t>
      </w:r>
    </w:p>
    <w:p w14:paraId="2B5C2237" w14:textId="797AB838" w:rsidR="00794189" w:rsidRDefault="00794189" w:rsidP="003C49A5">
      <w:pPr>
        <w:pStyle w:val="a3"/>
        <w:numPr>
          <w:ilvl w:val="0"/>
          <w:numId w:val="2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ถ้าผลลัพธ์จากการเปรียบเทียบในบรรทัดที่แล้วมีค่า </w:t>
      </w:r>
      <w:r>
        <w:rPr>
          <w:rFonts w:ascii="TH SarabunPSK" w:hAnsi="TH SarabunPSK" w:cs="TH SarabunPSK"/>
          <w:sz w:val="32"/>
          <w:szCs w:val="32"/>
        </w:rPr>
        <w:t xml:space="preserve">&lt;=0 </w:t>
      </w:r>
      <w:r>
        <w:rPr>
          <w:rFonts w:ascii="TH SarabunPSK" w:hAnsi="TH SarabunPSK" w:cs="TH SarabunPSK" w:hint="cs"/>
          <w:sz w:val="32"/>
          <w:szCs w:val="32"/>
          <w:cs/>
        </w:rPr>
        <w:t>ให้ข้ามไปทำงาน</w:t>
      </w:r>
      <w:r w:rsidR="00B8468E">
        <w:rPr>
          <w:rFonts w:ascii="TH SarabunPSK" w:hAnsi="TH SarabunPSK" w:cs="TH SarabunPSK" w:hint="cs"/>
          <w:sz w:val="32"/>
          <w:szCs w:val="32"/>
          <w:cs/>
        </w:rPr>
        <w:t>ที่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>Label lend</w:t>
      </w:r>
    </w:p>
    <w:p w14:paraId="73FA277D" w14:textId="79ADFCFA" w:rsidR="008A5213" w:rsidRDefault="008A5213" w:rsidP="003C49A5">
      <w:pPr>
        <w:pStyle w:val="a3"/>
        <w:numPr>
          <w:ilvl w:val="0"/>
          <w:numId w:val="2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กำหนด </w:t>
      </w:r>
      <w:r>
        <w:rPr>
          <w:rFonts w:ascii="TH SarabunPSK" w:hAnsi="TH SarabunPSK" w:cs="TH SarabunPSK"/>
          <w:sz w:val="32"/>
          <w:szCs w:val="32"/>
        </w:rPr>
        <w:t xml:space="preserve">Label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ชื่อ </w:t>
      </w:r>
      <w:r>
        <w:rPr>
          <w:rFonts w:ascii="TH SarabunPSK" w:hAnsi="TH SarabunPSK" w:cs="TH SarabunPSK"/>
          <w:sz w:val="32"/>
          <w:szCs w:val="32"/>
        </w:rPr>
        <w:t xml:space="preserve">else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ละทำคำสั่งโหลดค่า 5 เข้าไปใน </w:t>
      </w:r>
      <w:r>
        <w:rPr>
          <w:rFonts w:ascii="TH SarabunPSK" w:hAnsi="TH SarabunPSK" w:cs="TH SarabunPSK"/>
          <w:sz w:val="32"/>
          <w:szCs w:val="32"/>
        </w:rPr>
        <w:t>register R5</w:t>
      </w:r>
    </w:p>
    <w:p w14:paraId="22CF069F" w14:textId="4236A089" w:rsidR="008A5213" w:rsidRDefault="008A5213" w:rsidP="003C49A5">
      <w:pPr>
        <w:pStyle w:val="a3"/>
        <w:numPr>
          <w:ilvl w:val="0"/>
          <w:numId w:val="2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กำหนด </w:t>
      </w:r>
      <w:r>
        <w:rPr>
          <w:rFonts w:ascii="TH SarabunPSK" w:hAnsi="TH SarabunPSK" w:cs="TH SarabunPSK"/>
          <w:sz w:val="32"/>
          <w:szCs w:val="32"/>
        </w:rPr>
        <w:t xml:space="preserve">Label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ชื่อ </w:t>
      </w:r>
      <w:r>
        <w:rPr>
          <w:rFonts w:ascii="TH SarabunPSK" w:hAnsi="TH SarabunPSK" w:cs="TH SarabunPSK"/>
          <w:sz w:val="32"/>
          <w:szCs w:val="32"/>
        </w:rPr>
        <w:t xml:space="preserve">lend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ละทำคำสั่งโหลดค่าจาก </w:t>
      </w:r>
      <w:r>
        <w:rPr>
          <w:rFonts w:ascii="TH SarabunPSK" w:hAnsi="TH SarabunPSK" w:cs="TH SarabunPSK"/>
          <w:sz w:val="32"/>
          <w:szCs w:val="32"/>
        </w:rPr>
        <w:t xml:space="preserve">register R5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เข้าไปใน </w:t>
      </w:r>
      <w:r>
        <w:rPr>
          <w:rFonts w:ascii="TH SarabunPSK" w:hAnsi="TH SarabunPSK" w:cs="TH SarabunPSK"/>
          <w:sz w:val="32"/>
          <w:szCs w:val="32"/>
        </w:rPr>
        <w:t>register R0</w:t>
      </w:r>
    </w:p>
    <w:p w14:paraId="44B9753F" w14:textId="76177501" w:rsidR="009632C7" w:rsidRPr="009632C7" w:rsidRDefault="00C02F62" w:rsidP="009632C7">
      <w:pPr>
        <w:ind w:left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ลำดับ</w:t>
      </w:r>
      <w:r w:rsidR="009632C7">
        <w:rPr>
          <w:rFonts w:ascii="TH SarabunPSK" w:hAnsi="TH SarabunPSK" w:cs="TH SarabunPSK" w:hint="cs"/>
          <w:sz w:val="32"/>
          <w:szCs w:val="32"/>
          <w:cs/>
        </w:rPr>
        <w:t>การทำงานคือบรรทัดที่ 1 -</w:t>
      </w:r>
      <w:r w:rsidR="009632C7">
        <w:rPr>
          <w:rFonts w:ascii="TH SarabunPSK" w:hAnsi="TH SarabunPSK" w:cs="TH SarabunPSK"/>
          <w:sz w:val="32"/>
          <w:szCs w:val="32"/>
        </w:rPr>
        <w:t>&gt; 2 -&gt; 3 -&gt; 5</w:t>
      </w:r>
    </w:p>
    <w:p w14:paraId="23A76B7C" w14:textId="77777777" w:rsidR="004A0582" w:rsidRDefault="004A0582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15B3217D" w14:textId="0B3C4ECB" w:rsidR="00F1640A" w:rsidRPr="009B36F1" w:rsidRDefault="00F1640A">
      <w:pPr>
        <w:rPr>
          <w:rFonts w:ascii="TH SarabunPSK" w:hAnsi="TH SarabunPSK" w:cs="TH SarabunPSK"/>
          <w:sz w:val="32"/>
          <w:szCs w:val="32"/>
        </w:rPr>
      </w:pPr>
      <w:r w:rsidRPr="009B36F1">
        <w:rPr>
          <w:rFonts w:ascii="TH SarabunPSK" w:hAnsi="TH SarabunPSK" w:cs="TH SarabunPSK" w:hint="cs"/>
          <w:sz w:val="32"/>
          <w:szCs w:val="32"/>
        </w:rPr>
        <w:lastRenderedPageBreak/>
        <w:t>3.</w:t>
      </w:r>
      <w:r w:rsidRPr="009B36F1">
        <w:rPr>
          <w:rFonts w:ascii="TH SarabunPSK" w:hAnsi="TH SarabunPSK" w:cs="TH SarabunPSK" w:hint="cs"/>
          <w:sz w:val="32"/>
          <w:szCs w:val="32"/>
          <w:shd w:val="clear" w:color="auto" w:fill="FAF9F8"/>
        </w:rPr>
        <w:t xml:space="preserve"> </w:t>
      </w:r>
      <w:r w:rsidRPr="009B36F1">
        <w:rPr>
          <w:rFonts w:ascii="TH SarabunPSK" w:hAnsi="TH SarabunPSK" w:cs="TH SarabunPSK" w:hint="cs"/>
          <w:sz w:val="32"/>
          <w:szCs w:val="32"/>
          <w:shd w:val="clear" w:color="auto" w:fill="FAF9F8"/>
          <w:cs/>
        </w:rPr>
        <w:t xml:space="preserve">จงปรับแก้โปรแกรมใน </w:t>
      </w:r>
      <w:proofErr w:type="spellStart"/>
      <w:proofErr w:type="gramStart"/>
      <w:r w:rsidRPr="009B36F1">
        <w:rPr>
          <w:rFonts w:ascii="TH SarabunPSK" w:hAnsi="TH SarabunPSK" w:cs="TH SarabunPSK" w:hint="cs"/>
          <w:sz w:val="32"/>
          <w:szCs w:val="32"/>
          <w:shd w:val="clear" w:color="auto" w:fill="FAF9F8"/>
        </w:rPr>
        <w:t>main.s</w:t>
      </w:r>
      <w:proofErr w:type="spellEnd"/>
      <w:proofErr w:type="gramEnd"/>
      <w:r w:rsidRPr="009B36F1">
        <w:rPr>
          <w:rFonts w:ascii="TH SarabunPSK" w:hAnsi="TH SarabunPSK" w:cs="TH SarabunPSK" w:hint="cs"/>
          <w:sz w:val="32"/>
          <w:szCs w:val="32"/>
          <w:shd w:val="clear" w:color="auto" w:fill="FAF9F8"/>
        </w:rPr>
        <w:t xml:space="preserve"> </w:t>
      </w:r>
      <w:r w:rsidRPr="009B36F1">
        <w:rPr>
          <w:rFonts w:ascii="TH SarabunPSK" w:hAnsi="TH SarabunPSK" w:cs="TH SarabunPSK" w:hint="cs"/>
          <w:sz w:val="32"/>
          <w:szCs w:val="32"/>
          <w:shd w:val="clear" w:color="auto" w:fill="FAF9F8"/>
          <w:cs/>
        </w:rPr>
        <w:t>เป็นดังนี้ จดบันทึกผลการทดสอบและอธิบาย</w:t>
      </w:r>
    </w:p>
    <w:p w14:paraId="510CFDA7" w14:textId="40A274D3" w:rsidR="00F1640A" w:rsidRPr="009B36F1" w:rsidRDefault="00F1640A">
      <w:pPr>
        <w:rPr>
          <w:rFonts w:ascii="TH SarabunPSK" w:hAnsi="TH SarabunPSK" w:cs="TH SarabunPSK"/>
          <w:sz w:val="32"/>
          <w:szCs w:val="32"/>
        </w:rPr>
      </w:pPr>
      <w:r w:rsidRPr="009B36F1">
        <w:rPr>
          <w:rFonts w:ascii="TH SarabunPSK" w:hAnsi="TH SarabunPSK" w:cs="TH SarabunPSK" w:hint="cs"/>
          <w:noProof/>
          <w:sz w:val="32"/>
          <w:szCs w:val="32"/>
        </w:rPr>
        <w:drawing>
          <wp:inline distT="0" distB="0" distL="0" distR="0" wp14:anchorId="1EAEC2DC" wp14:editId="6F8C6919">
            <wp:extent cx="5731510" cy="927100"/>
            <wp:effectExtent l="0" t="0" r="2540" b="6350"/>
            <wp:docPr id="3" name="รูปภาพ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2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CBD10" w14:textId="77777777" w:rsidR="00023F3F" w:rsidRDefault="00166786" w:rsidP="00023F3F">
      <w:pPr>
        <w:rPr>
          <w:rFonts w:ascii="TH SarabunPSK" w:hAnsi="TH SarabunPSK" w:cs="TH SarabunPSK"/>
          <w:sz w:val="32"/>
          <w:szCs w:val="32"/>
        </w:rPr>
      </w:pPr>
      <w:r w:rsidRPr="009B36F1">
        <w:rPr>
          <w:rFonts w:ascii="TH SarabunPSK" w:hAnsi="TH SarabunPSK" w:cs="TH SarabunPSK" w:hint="cs"/>
          <w:b/>
          <w:bCs/>
          <w:sz w:val="32"/>
          <w:szCs w:val="32"/>
          <w:u w:val="single"/>
          <w:cs/>
        </w:rPr>
        <w:t>ตอบ</w:t>
      </w:r>
      <w:r w:rsidRPr="009B36F1">
        <w:rPr>
          <w:rFonts w:ascii="TH SarabunPSK" w:hAnsi="TH SarabunPSK" w:cs="TH SarabunPSK"/>
          <w:sz w:val="32"/>
          <w:szCs w:val="32"/>
        </w:rPr>
        <w:t xml:space="preserve"> </w:t>
      </w:r>
      <w:r w:rsidR="00023F3F">
        <w:rPr>
          <w:rFonts w:ascii="TH SarabunPSK" w:hAnsi="TH SarabunPSK" w:cs="TH SarabunPSK" w:hint="cs"/>
          <w:sz w:val="32"/>
          <w:szCs w:val="32"/>
          <w:cs/>
        </w:rPr>
        <w:t>คำสั่งไล่ทีละบรรทัดเป็นดังนี้</w:t>
      </w:r>
    </w:p>
    <w:p w14:paraId="4FD2593D" w14:textId="788B3D1A" w:rsidR="00166786" w:rsidRDefault="00023F3F" w:rsidP="00166786">
      <w:pPr>
        <w:pStyle w:val="a3"/>
        <w:numPr>
          <w:ilvl w:val="0"/>
          <w:numId w:val="3"/>
        </w:numPr>
        <w:rPr>
          <w:rFonts w:ascii="TH SarabunPSK" w:hAnsi="TH SarabunPSK" w:cs="TH SarabunPSK"/>
          <w:sz w:val="32"/>
          <w:szCs w:val="32"/>
        </w:rPr>
      </w:pPr>
      <w:r w:rsidRPr="003C49A5">
        <w:rPr>
          <w:rFonts w:ascii="TH SarabunPSK" w:hAnsi="TH SarabunPSK" w:cs="TH SarabunPSK" w:hint="cs"/>
          <w:sz w:val="32"/>
          <w:szCs w:val="32"/>
          <w:cs/>
        </w:rPr>
        <w:t>กำ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หนดตัวแปรชื่อ </w:t>
      </w:r>
      <w:r>
        <w:rPr>
          <w:rFonts w:ascii="TH SarabunPSK" w:hAnsi="TH SarabunPSK" w:cs="TH SarabunPSK"/>
          <w:sz w:val="32"/>
          <w:szCs w:val="32"/>
        </w:rPr>
        <w:t xml:space="preserve">var1 </w:t>
      </w:r>
      <w:r>
        <w:rPr>
          <w:rFonts w:ascii="TH SarabunPSK" w:hAnsi="TH SarabunPSK" w:cs="TH SarabunPSK" w:hint="cs"/>
          <w:sz w:val="32"/>
          <w:szCs w:val="32"/>
          <w:cs/>
        </w:rPr>
        <w:t>ให้เก็บค่าคงตัว 1</w:t>
      </w:r>
    </w:p>
    <w:p w14:paraId="10B40B0E" w14:textId="2528F744" w:rsidR="00023F3F" w:rsidRDefault="00023F3F" w:rsidP="00166786">
      <w:pPr>
        <w:pStyle w:val="a3"/>
        <w:numPr>
          <w:ilvl w:val="0"/>
          <w:numId w:val="3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กำหนดตัวแปรชื่อ </w:t>
      </w:r>
      <w:r>
        <w:rPr>
          <w:rFonts w:ascii="TH SarabunPSK" w:hAnsi="TH SarabunPSK" w:cs="TH SarabunPSK"/>
          <w:sz w:val="32"/>
          <w:szCs w:val="32"/>
        </w:rPr>
        <w:t xml:space="preserve">var1addr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ให้เก็บ </w:t>
      </w:r>
      <w:r>
        <w:rPr>
          <w:rFonts w:ascii="TH SarabunPSK" w:hAnsi="TH SarabunPSK" w:cs="TH SarabunPSK"/>
          <w:sz w:val="32"/>
          <w:szCs w:val="32"/>
        </w:rPr>
        <w:t xml:space="preserve">address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ของตัวแปร </w:t>
      </w:r>
      <w:r>
        <w:rPr>
          <w:rFonts w:ascii="TH SarabunPSK" w:hAnsi="TH SarabunPSK" w:cs="TH SarabunPSK"/>
          <w:sz w:val="32"/>
          <w:szCs w:val="32"/>
        </w:rPr>
        <w:t xml:space="preserve">var1 </w:t>
      </w:r>
      <w:r>
        <w:rPr>
          <w:rFonts w:ascii="TH SarabunPSK" w:hAnsi="TH SarabunPSK" w:cs="TH SarabunPSK" w:hint="cs"/>
          <w:sz w:val="32"/>
          <w:szCs w:val="32"/>
          <w:cs/>
        </w:rPr>
        <w:t>ไว้</w:t>
      </w:r>
    </w:p>
    <w:p w14:paraId="2FA2AEC4" w14:textId="39065009" w:rsidR="00305D29" w:rsidRDefault="00305D29" w:rsidP="00166786">
      <w:pPr>
        <w:pStyle w:val="a3"/>
        <w:numPr>
          <w:ilvl w:val="0"/>
          <w:numId w:val="3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เว้นไว้เพื่อความอ่านง่าย</w:t>
      </w:r>
    </w:p>
    <w:p w14:paraId="42394DF9" w14:textId="33C65D1C" w:rsidR="00305D29" w:rsidRDefault="00305D29" w:rsidP="00166786">
      <w:pPr>
        <w:pStyle w:val="a3"/>
        <w:numPr>
          <w:ilvl w:val="0"/>
          <w:numId w:val="3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กำหนด </w:t>
      </w:r>
      <w:r>
        <w:rPr>
          <w:rFonts w:ascii="TH SarabunPSK" w:hAnsi="TH SarabunPSK" w:cs="TH SarabunPSK"/>
          <w:sz w:val="32"/>
          <w:szCs w:val="32"/>
        </w:rPr>
        <w:t xml:space="preserve">Label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ชื่อ </w:t>
      </w:r>
      <w:r>
        <w:rPr>
          <w:rFonts w:ascii="TH SarabunPSK" w:hAnsi="TH SarabunPSK" w:cs="TH SarabunPSK"/>
          <w:sz w:val="32"/>
          <w:szCs w:val="32"/>
        </w:rPr>
        <w:t xml:space="preserve">main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ละทำคำสั่งโหลดค่า 2 เข้าไปใน </w:t>
      </w:r>
      <w:r>
        <w:rPr>
          <w:rFonts w:ascii="TH SarabunPSK" w:hAnsi="TH SarabunPSK" w:cs="TH SarabunPSK"/>
          <w:sz w:val="32"/>
          <w:szCs w:val="32"/>
        </w:rPr>
        <w:t>register R1</w:t>
      </w:r>
    </w:p>
    <w:p w14:paraId="5BEEDD2E" w14:textId="6071C907" w:rsidR="00305D29" w:rsidRDefault="00305D29" w:rsidP="00166786">
      <w:pPr>
        <w:pStyle w:val="a3"/>
        <w:numPr>
          <w:ilvl w:val="0"/>
          <w:numId w:val="3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โหลดค่า</w:t>
      </w:r>
      <w:r w:rsidR="00B325A8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B325A8">
        <w:rPr>
          <w:rFonts w:ascii="TH SarabunPSK" w:hAnsi="TH SarabunPSK" w:cs="TH SarabunPSK"/>
          <w:sz w:val="32"/>
          <w:szCs w:val="32"/>
        </w:rPr>
        <w:t xml:space="preserve">address </w:t>
      </w:r>
      <w:r w:rsidR="00B325A8">
        <w:rPr>
          <w:rFonts w:ascii="TH SarabunPSK" w:hAnsi="TH SarabunPSK" w:cs="TH SarabunPSK" w:hint="cs"/>
          <w:sz w:val="32"/>
          <w:szCs w:val="32"/>
          <w:cs/>
        </w:rPr>
        <w:t xml:space="preserve">ของตัวแปร </w:t>
      </w:r>
      <w:r w:rsidR="00B325A8">
        <w:rPr>
          <w:rFonts w:ascii="TH SarabunPSK" w:hAnsi="TH SarabunPSK" w:cs="TH SarabunPSK"/>
          <w:sz w:val="32"/>
          <w:szCs w:val="32"/>
        </w:rPr>
        <w:t xml:space="preserve">var1 </w:t>
      </w:r>
      <w:r w:rsidR="00B325A8">
        <w:rPr>
          <w:rFonts w:ascii="TH SarabunPSK" w:hAnsi="TH SarabunPSK" w:cs="TH SarabunPSK" w:hint="cs"/>
          <w:sz w:val="32"/>
          <w:szCs w:val="32"/>
          <w:cs/>
        </w:rPr>
        <w:t xml:space="preserve">เข้าไปใน </w:t>
      </w:r>
      <w:r w:rsidR="00B325A8">
        <w:rPr>
          <w:rFonts w:ascii="TH SarabunPSK" w:hAnsi="TH SarabunPSK" w:cs="TH SarabunPSK"/>
          <w:sz w:val="32"/>
          <w:szCs w:val="32"/>
        </w:rPr>
        <w:t>register R2</w:t>
      </w:r>
    </w:p>
    <w:p w14:paraId="36E4D087" w14:textId="77777777" w:rsidR="00350E61" w:rsidRDefault="00B325A8" w:rsidP="00166786">
      <w:pPr>
        <w:pStyle w:val="a3"/>
        <w:numPr>
          <w:ilvl w:val="0"/>
          <w:numId w:val="3"/>
        </w:numPr>
        <w:rPr>
          <w:rFonts w:ascii="TH SarabunPSK" w:hAnsi="TH SarabunPSK" w:cs="TH SarabunPSK"/>
          <w:sz w:val="32"/>
          <w:szCs w:val="32"/>
        </w:rPr>
      </w:pPr>
      <w:r w:rsidRPr="00350E61">
        <w:rPr>
          <w:rFonts w:ascii="TH SarabunPSK" w:hAnsi="TH SarabunPSK" w:cs="TH SarabunPSK" w:hint="cs"/>
          <w:sz w:val="32"/>
          <w:szCs w:val="32"/>
          <w:cs/>
        </w:rPr>
        <w:t xml:space="preserve">นำค่าจาก </w:t>
      </w:r>
      <w:r w:rsidR="00350E61" w:rsidRPr="00350E61">
        <w:rPr>
          <w:rFonts w:ascii="TH SarabunPSK" w:hAnsi="TH SarabunPSK" w:cs="TH SarabunPSK"/>
          <w:sz w:val="32"/>
          <w:szCs w:val="32"/>
        </w:rPr>
        <w:t>register R1</w:t>
      </w:r>
      <w:r w:rsidR="00304D80" w:rsidRPr="00350E61">
        <w:rPr>
          <w:rFonts w:ascii="TH SarabunPSK" w:hAnsi="TH SarabunPSK" w:cs="TH SarabunPSK" w:hint="cs"/>
          <w:sz w:val="32"/>
          <w:szCs w:val="32"/>
          <w:cs/>
        </w:rPr>
        <w:t xml:space="preserve"> ไปเก็บไว้ที่ </w:t>
      </w:r>
      <w:r w:rsidR="00350E61">
        <w:rPr>
          <w:rFonts w:ascii="TH SarabunPSK" w:hAnsi="TH SarabunPSK" w:cs="TH SarabunPSK"/>
          <w:sz w:val="32"/>
          <w:szCs w:val="32"/>
        </w:rPr>
        <w:t xml:space="preserve">address </w:t>
      </w:r>
      <w:r w:rsidR="00350E61">
        <w:rPr>
          <w:rFonts w:ascii="TH SarabunPSK" w:hAnsi="TH SarabunPSK" w:cs="TH SarabunPSK" w:hint="cs"/>
          <w:sz w:val="32"/>
          <w:szCs w:val="32"/>
          <w:cs/>
        </w:rPr>
        <w:t xml:space="preserve">ที่ </w:t>
      </w:r>
      <w:r w:rsidR="00350E61">
        <w:rPr>
          <w:rFonts w:ascii="TH SarabunPSK" w:hAnsi="TH SarabunPSK" w:cs="TH SarabunPSK"/>
          <w:sz w:val="32"/>
          <w:szCs w:val="32"/>
        </w:rPr>
        <w:t xml:space="preserve">register R2 </w:t>
      </w:r>
      <w:r w:rsidR="00350E61">
        <w:rPr>
          <w:rFonts w:ascii="TH SarabunPSK" w:hAnsi="TH SarabunPSK" w:cs="TH SarabunPSK" w:hint="cs"/>
          <w:sz w:val="32"/>
          <w:szCs w:val="32"/>
          <w:cs/>
        </w:rPr>
        <w:t>เก็บไว้อยู่</w:t>
      </w:r>
    </w:p>
    <w:p w14:paraId="66ABAFF0" w14:textId="45570843" w:rsidR="00304D80" w:rsidRPr="00350E61" w:rsidRDefault="00304D80" w:rsidP="00166786">
      <w:pPr>
        <w:pStyle w:val="a3"/>
        <w:numPr>
          <w:ilvl w:val="0"/>
          <w:numId w:val="3"/>
        </w:numPr>
        <w:rPr>
          <w:rFonts w:ascii="TH SarabunPSK" w:hAnsi="TH SarabunPSK" w:cs="TH SarabunPSK"/>
          <w:sz w:val="32"/>
          <w:szCs w:val="32"/>
        </w:rPr>
      </w:pPr>
      <w:r w:rsidRPr="00350E61">
        <w:rPr>
          <w:rFonts w:ascii="TH SarabunPSK" w:hAnsi="TH SarabunPSK" w:cs="TH SarabunPSK" w:hint="cs"/>
          <w:sz w:val="32"/>
          <w:szCs w:val="32"/>
          <w:cs/>
        </w:rPr>
        <w:t xml:space="preserve">โหลดค่าจาก </w:t>
      </w:r>
      <w:r w:rsidRPr="00350E61">
        <w:rPr>
          <w:rFonts w:ascii="TH SarabunPSK" w:hAnsi="TH SarabunPSK" w:cs="TH SarabunPSK"/>
          <w:sz w:val="32"/>
          <w:szCs w:val="32"/>
        </w:rPr>
        <w:t xml:space="preserve">address </w:t>
      </w:r>
      <w:r w:rsidRPr="00350E61">
        <w:rPr>
          <w:rFonts w:ascii="TH SarabunPSK" w:hAnsi="TH SarabunPSK" w:cs="TH SarabunPSK" w:hint="cs"/>
          <w:sz w:val="32"/>
          <w:szCs w:val="32"/>
          <w:cs/>
        </w:rPr>
        <w:t xml:space="preserve">ที่ </w:t>
      </w:r>
      <w:r w:rsidRPr="00350E61">
        <w:rPr>
          <w:rFonts w:ascii="TH SarabunPSK" w:hAnsi="TH SarabunPSK" w:cs="TH SarabunPSK"/>
          <w:sz w:val="32"/>
          <w:szCs w:val="32"/>
        </w:rPr>
        <w:t xml:space="preserve">register R2 </w:t>
      </w:r>
      <w:r w:rsidRPr="00350E61">
        <w:rPr>
          <w:rFonts w:ascii="TH SarabunPSK" w:hAnsi="TH SarabunPSK" w:cs="TH SarabunPSK" w:hint="cs"/>
          <w:sz w:val="32"/>
          <w:szCs w:val="32"/>
          <w:cs/>
        </w:rPr>
        <w:t xml:space="preserve">เก็บไว้อยู่ ไปไว้ที่ </w:t>
      </w:r>
      <w:r w:rsidRPr="00350E61">
        <w:rPr>
          <w:rFonts w:ascii="TH SarabunPSK" w:hAnsi="TH SarabunPSK" w:cs="TH SarabunPSK"/>
          <w:sz w:val="32"/>
          <w:szCs w:val="32"/>
        </w:rPr>
        <w:t>register R0</w:t>
      </w:r>
    </w:p>
    <w:p w14:paraId="3368A017" w14:textId="77777777" w:rsidR="00166786" w:rsidRPr="00F43E7A" w:rsidRDefault="00166786">
      <w:pPr>
        <w:rPr>
          <w:rFonts w:ascii="TH SarabunPSK" w:hAnsi="TH SarabunPSK" w:cs="TH SarabunPSK"/>
        </w:rPr>
      </w:pPr>
    </w:p>
    <w:sectPr w:rsidR="00166786" w:rsidRPr="00F43E7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TH SarabunPSK"/>
    <w:charset w:val="DE"/>
    <w:family w:val="swiss"/>
    <w:pitch w:val="variable"/>
    <w:sig w:usb0="01000003" w:usb1="00000000" w:usb2="00000000" w:usb3="00000000" w:csb0="0001011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45B3519"/>
    <w:multiLevelType w:val="hybridMultilevel"/>
    <w:tmpl w:val="866077F4"/>
    <w:lvl w:ilvl="0" w:tplc="2CB4411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7A16695E"/>
    <w:multiLevelType w:val="hybridMultilevel"/>
    <w:tmpl w:val="866077F4"/>
    <w:lvl w:ilvl="0" w:tplc="2CB4411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B912A14"/>
    <w:multiLevelType w:val="hybridMultilevel"/>
    <w:tmpl w:val="441C4304"/>
    <w:lvl w:ilvl="0" w:tplc="9C7E36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tDQ1NrM0MTY0N7JU0lEKTi0uzszPAykwqQUAcaYDfiwAAAA="/>
  </w:docVars>
  <w:rsids>
    <w:rsidRoot w:val="00BA1C8D"/>
    <w:rsid w:val="00023F3F"/>
    <w:rsid w:val="000D5A27"/>
    <w:rsid w:val="00166786"/>
    <w:rsid w:val="00295C9D"/>
    <w:rsid w:val="002E5B34"/>
    <w:rsid w:val="00304D80"/>
    <w:rsid w:val="00305D29"/>
    <w:rsid w:val="00350E61"/>
    <w:rsid w:val="003C49A5"/>
    <w:rsid w:val="003E1969"/>
    <w:rsid w:val="00476D44"/>
    <w:rsid w:val="004A0582"/>
    <w:rsid w:val="00794189"/>
    <w:rsid w:val="007E3EF1"/>
    <w:rsid w:val="008A5213"/>
    <w:rsid w:val="008B2C91"/>
    <w:rsid w:val="008E3CD4"/>
    <w:rsid w:val="008F2679"/>
    <w:rsid w:val="009632C7"/>
    <w:rsid w:val="009B36F1"/>
    <w:rsid w:val="009F437F"/>
    <w:rsid w:val="00AE1DF3"/>
    <w:rsid w:val="00B325A8"/>
    <w:rsid w:val="00B8468E"/>
    <w:rsid w:val="00BA1C8D"/>
    <w:rsid w:val="00C02F62"/>
    <w:rsid w:val="00C13C25"/>
    <w:rsid w:val="00C34832"/>
    <w:rsid w:val="00C3758D"/>
    <w:rsid w:val="00C56CE0"/>
    <w:rsid w:val="00DA2148"/>
    <w:rsid w:val="00DB0E05"/>
    <w:rsid w:val="00E74CC1"/>
    <w:rsid w:val="00EE3C3B"/>
    <w:rsid w:val="00EE5E55"/>
    <w:rsid w:val="00F1640A"/>
    <w:rsid w:val="00F43E7A"/>
    <w:rsid w:val="00FE10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16D8B7"/>
  <w15:chartTrackingRefBased/>
  <w15:docId w15:val="{BD4FCAE0-37B7-49AA-9C79-E30CE0191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E3EF1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13C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customXml" Target="ink/ink5.xml"/><Relationship Id="rId18" Type="http://schemas.openxmlformats.org/officeDocument/2006/relationships/image" Target="media/image7.png"/><Relationship Id="rId26" Type="http://schemas.openxmlformats.org/officeDocument/2006/relationships/image" Target="media/image11.png"/><Relationship Id="rId39" Type="http://schemas.openxmlformats.org/officeDocument/2006/relationships/customXml" Target="ink/ink18.xml"/><Relationship Id="rId3" Type="http://schemas.openxmlformats.org/officeDocument/2006/relationships/settings" Target="settings.xml"/><Relationship Id="rId21" Type="http://schemas.openxmlformats.org/officeDocument/2006/relationships/customXml" Target="ink/ink9.xml"/><Relationship Id="rId34" Type="http://schemas.openxmlformats.org/officeDocument/2006/relationships/image" Target="media/image15.png"/><Relationship Id="rId42" Type="http://schemas.openxmlformats.org/officeDocument/2006/relationships/image" Target="media/image19.png"/><Relationship Id="rId47" Type="http://schemas.openxmlformats.org/officeDocument/2006/relationships/theme" Target="theme/theme1.xml"/><Relationship Id="rId7" Type="http://schemas.openxmlformats.org/officeDocument/2006/relationships/customXml" Target="ink/ink2.xml"/><Relationship Id="rId12" Type="http://schemas.openxmlformats.org/officeDocument/2006/relationships/image" Target="media/image4.png"/><Relationship Id="rId17" Type="http://schemas.openxmlformats.org/officeDocument/2006/relationships/customXml" Target="ink/ink7.xml"/><Relationship Id="rId25" Type="http://schemas.openxmlformats.org/officeDocument/2006/relationships/customXml" Target="ink/ink11.xml"/><Relationship Id="rId33" Type="http://schemas.openxmlformats.org/officeDocument/2006/relationships/customXml" Target="ink/ink15.xml"/><Relationship Id="rId38" Type="http://schemas.openxmlformats.org/officeDocument/2006/relationships/image" Target="media/image17.png"/><Relationship Id="rId46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8.png"/><Relationship Id="rId29" Type="http://schemas.openxmlformats.org/officeDocument/2006/relationships/customXml" Target="ink/ink13.xml"/><Relationship Id="rId41" Type="http://schemas.openxmlformats.org/officeDocument/2006/relationships/customXml" Target="ink/ink19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customXml" Target="ink/ink4.xml"/><Relationship Id="rId24" Type="http://schemas.openxmlformats.org/officeDocument/2006/relationships/image" Target="media/image10.png"/><Relationship Id="rId32" Type="http://schemas.openxmlformats.org/officeDocument/2006/relationships/image" Target="media/image14.png"/><Relationship Id="rId37" Type="http://schemas.openxmlformats.org/officeDocument/2006/relationships/customXml" Target="ink/ink17.xml"/><Relationship Id="rId40" Type="http://schemas.openxmlformats.org/officeDocument/2006/relationships/image" Target="media/image18.png"/><Relationship Id="rId45" Type="http://schemas.openxmlformats.org/officeDocument/2006/relationships/image" Target="media/image22.png"/><Relationship Id="rId5" Type="http://schemas.openxmlformats.org/officeDocument/2006/relationships/customXml" Target="ink/ink1.xml"/><Relationship Id="rId15" Type="http://schemas.openxmlformats.org/officeDocument/2006/relationships/customXml" Target="ink/ink6.xml"/><Relationship Id="rId23" Type="http://schemas.openxmlformats.org/officeDocument/2006/relationships/customXml" Target="ink/ink10.xml"/><Relationship Id="rId28" Type="http://schemas.openxmlformats.org/officeDocument/2006/relationships/image" Target="media/image12.png"/><Relationship Id="rId36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customXml" Target="ink/ink8.xml"/><Relationship Id="rId31" Type="http://schemas.openxmlformats.org/officeDocument/2006/relationships/customXml" Target="ink/ink14.xml"/><Relationship Id="rId44" Type="http://schemas.openxmlformats.org/officeDocument/2006/relationships/image" Target="media/image21.png"/><Relationship Id="rId4" Type="http://schemas.openxmlformats.org/officeDocument/2006/relationships/webSettings" Target="webSettings.xml"/><Relationship Id="rId9" Type="http://schemas.openxmlformats.org/officeDocument/2006/relationships/customXml" Target="ink/ink3.xml"/><Relationship Id="rId14" Type="http://schemas.openxmlformats.org/officeDocument/2006/relationships/image" Target="media/image5.png"/><Relationship Id="rId22" Type="http://schemas.openxmlformats.org/officeDocument/2006/relationships/image" Target="media/image9.png"/><Relationship Id="rId27" Type="http://schemas.openxmlformats.org/officeDocument/2006/relationships/customXml" Target="ink/ink12.xml"/><Relationship Id="rId30" Type="http://schemas.openxmlformats.org/officeDocument/2006/relationships/image" Target="media/image13.png"/><Relationship Id="rId35" Type="http://schemas.openxmlformats.org/officeDocument/2006/relationships/customXml" Target="ink/ink16.xml"/><Relationship Id="rId43" Type="http://schemas.openxmlformats.org/officeDocument/2006/relationships/image" Target="media/image20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2-15T04:14:04.44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7 10610,'0'0'7426,"7"-1"-6935,42-3-127,1 2 1,-1 3-1,1 1 0,-1 3 1,0 2-1,53 14 1,589 148 703,-458-126-912,21 4-24,-206-35 53,0 2 0,-1 2 0,55 27 0,94 65 253,-110-59-290,174 74 1,-10-24 78,205 66-183,-29-59 27,-268-68-115,-6-5 44,256 21 0,157-35 181,-365-30-119,-1 1 143,187 9 267,-346-3-456,-1-1 0,0-3 0,62-19 1,-34 8 24,-48 14-34,0-2 0,-1 0-1,1-1 1,-2-1-1,25-15 1,74-65 119,-33 26-137,-52 41 12,-2 0 1,46-46-1,-18 17 11,-41 37-9,0 0 0,19-22 0,18-29 4,-51 61-4,1 0 0,0 0 0,-1 0 0,0 0 0,0 0 0,0 0 0,-1-1 0,1 1 0,-1 0 0,0-1 0,0 0 0,0-8 0,19-14-6,-13 19 3,66-100-11,-66 96 350,-9 7 416,-24 10 443,-196 77 602,179-64-1497,30-12-255,33-17-119,10-7 64,-1-2 0,50-44 0,-49 37 0,62-39 0,-92 65 10,0 1 0,1 0-1,-1-1 1,0 1 0,1 0 0,-1 0-1,0 0 1,1 0 0,-1-1-1,0 1 1,1 0 0,-1 0-1,1 0 1,-1 0 0,0 0-1,1 0 1,-1 0 0,1 0-1,-1 0 1,0 0 0,1 0 0,-1 0-1,1 0 1,-1 0 0,0 0-1,1 0 1,-1 1 0,0-1-1,1 0 1,-1 0 0,0 0-1,1 1 1,-1-1 0,0 0-1,1 0 1,-1 1 0,0-1 0,1 0-1,-1 1 1,0-1 0,0 0-1,0 1 1,1-1 0,-1 0-1,0 1 1,0 0 0,4 22 265,-3-15-159,20 125 319,4 24-627,-18-61-6475,-7-126 685,0-7-3933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2-15T04:13:32.14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1 127 8786,'0'0'6515,"7"-19"-6427,28-57-40,-33 74-48,-1 0 0,1 0 0,-1 0 0,1 0 1,0 0-1,0 0 0,-1 0 0,1 0 0,1 1 1,-1-1-1,0 1 0,0 0 0,0-1 0,1 1 1,-1 0-1,1 0 0,-1 0 0,1 1 0,-1-1 1,4 0-1,-5 1 4,0 0 0,0 0 0,0 0 0,1 0 0,-1 0 0,0 0 0,0 0 0,0 0 0,0 0 0,0 0 0,0 1 0,0-1 0,0 0 0,0 1 0,0-1 0,0 1 0,0-1 0,0 1 0,0-1 0,0 1 1,-1 0-1,1 0 0,0-1 0,0 1 0,-1 0 0,1 0 0,0 0 0,-1 0 0,1 0 0,-1 0 0,1 0 0,-1 0 0,1 0 0,-1 1 0,1 11 95,-1 0 0,-1 0 0,0 0 1,-1 0-1,0-1 0,-1 1 0,-1-1 0,0 0 0,0 0 1,-1 0-1,-1 0 0,0-1 0,0 0 0,-1 0 0,-1 0 0,1-1 1,-2-1-1,0 1 0,-13 11 0,-21 15 893,42-35-885,23 0-319,65 8-4010,-46-1-1526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2-15T04:13:31.34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4 64 6513,'0'0'1550,"12"-11"-2150,37-33 596,-36 36 481,-13 15-224,-1-5-114,-1 17 521,-1 0 0,-1-1 0,-1 1 0,-1-1-1,0 0 1,-16 30 0,-3 12 455,18-43-767,1 1 0,0 1 0,2-1 0,0 1 0,-3 36 0,10-55-331,0 0-1,1 1 1,-1-2 0,0 1-1,0 0 1,0-1-1,0 1 1,0-1 0,0 0-1,0 0 1,3-2 0,-4 3-9,52-9-1730,-33 8-2312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2-15T04:13:27.51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34 11450,'0'0'7081,"15"-1"-6980,127 1 215,-113 1-276,-1 1-1,1 2 1,45 11 0,-45-6-160,-7-1-124,1-1 0,0-1 0,0-1 1,1-1-1,33 2 0,-77 9-7666,10-6 1585</inkml:trace>
  <inkml:trace contextRef="#ctx0" brushRef="#br0" timeOffset="685.92">769 21 10722,'0'0'9578,"0"17"-9351,-9 247-152,8-204-390,0-110-193,-1 22 450,2 1 0,0-1 1,10-54-1,-8 74 45,-1 0 0,2 1 0,-1-1 0,1 0 0,1 1 0,-1 0 0,1 0 0,0 0 0,1 0 0,0 1 0,0-1-1,0 1 1,1 0 0,0 1 0,0 0 0,0-1 0,1 2 0,13-8 0,-16 9-22,1 1-1,0 0 1,0 0 0,0 1-1,0-1 1,0 1 0,1 0-1,-1 0 1,0 1 0,0 0-1,11 1 1,-14-1 27,0 0-1,0 1 1,0-1 0,0 1 0,-1-1-1,1 1 1,0 0 0,0 0-1,-1 0 1,1 0 0,0 0 0,-1 0-1,1 1 1,-1-1 0,0 0 0,1 1-1,-1-1 1,0 1 0,0 0-1,0-1 1,0 1 0,0 0 0,0-1-1,-1 1 1,1 0 0,0 0 0,-1 0-1,0 0 1,1 0 0,-1 0-1,0-1 1,0 1 0,0 4 0,-1-5 9,1 1-1,-1-1 1,0 1 0,1-1 0,-1 0 0,0 1 0,0-1 0,0 0 0,0 0-1,0 0 1,0 1 0,0-1 0,-1 0 0,1-1 0,0 1 0,-1 0 0,1 0-1,-2 0 1,-36 19-2,23-12-22,12-6-61,1 0-1,1 0 1,-1 0 0,0 0 0,0 1 0,1-1 0,-1 1 0,1-1-1,0 1 1,0 0 0,0 0 0,0 0 0,1 0 0,-3 5 0,4-6 64,-1 0 0,1 0 0,-1 0-1,1 0 1,0 0 0,0 0 0,0 0 0,0 0 0,0 1 0,0-1 0,1 0 0,-1 0 0,1 0 0,-1 0 0,1 0 0,0 0 0,0 0 0,0 0 0,0 0 0,0-1 0,0 1 0,0 0 0,1-1 0,2 4 0,69 57 600,-44-40-1882,-2 1-3630</inkml:trace>
  <inkml:trace contextRef="#ctx0" brushRef="#br0" timeOffset="1149.67">1188 267 10506,'0'0'7490,"6"-11"-7381,23-34-58,-28 43-52,0 0 0,0 0 0,1 1 0,-1-1 0,0 1 0,1-1 0,-1 1 0,0-1 0,1 1 0,0 0 0,-1 0 0,1 0 0,0 0 0,-1 0 0,1 0 0,0 0 0,0 0 1,0 1-1,0-1 0,0 1 0,0 0 0,0-1 0,0 1 0,0 0 0,0 0 0,0 0 0,2 1 0,5-1-4,-8 4 33,0 0 1,0 0-1,0 0 0,-1 0 0,1 0 1,-1 0-1,0 0 0,0 0 1,-1 5-1,1-3 68,0 0 44,-1 1 0,1-1 0,-1 0 0,0 0 0,0 0 0,-1 0 0,0 0 0,0 0 0,0 0 0,-1 0 0,-6 10 0,0-4 663,-1 0 0,0-1 0,-21 18-1,131-13 887,-44 7-10855</inkml:trace>
  <inkml:trace contextRef="#ctx0" brushRef="#br0" timeOffset="1615.56">1671 158 11506,'0'0'6833,"6"0"-6671,67-9 218,-71 9-318,-3 31 99,0-25-158,0 0 1,-1 0-1,1 0 0,-1 0 1,0 0-1,-1 0 0,0-1 1,0 1-1,0-1 0,-7 9 1,-1 0 1358,0-1 1,-22 19 0,60-34-1475,7-7-382,31-6-2848,-34 14-520</inkml:trace>
  <inkml:trace contextRef="#ctx0" brushRef="#br0" timeOffset="2133.94">2197 62 3593,'0'0'17896,"0"0"-17844,0-1 0,0 1 0,0 0 0,0 0 0,0 0 0,0-1 0,-1 1 0,1 0 0,0 0 0,0 0 0,0 0 0,0 0 0,0-1 0,0 1 0,-1 0 0,1 0 0,0 0 0,0 0 0,0 0 0,0 0 0,0 0 0,-1 0 0,1 0 0,0-1 0,0 1 0,0 0 0,-1 0 0,1 0 0,0 0 0,0 0 0,0 0 0,0 0 0,-1 0 0,1 0 0,0 0 0,0 0 0,0 0 0,-1 1 0,1-1 0,0 0 0,0 0 0,0 0 0,0 0 0,-1 0 0,1 0 0,0 0 0,0 0 0,0 0 0,0 1 0,0-1 0,-1 0 0,1 0 0,0 0 0,0 0 0,0 1 0,0-1 0,0 0 0,0 0 0,0 0 0,0 1 0,-9 7 97,1 0 0,0 1 0,1 0 0,0 0-1,0 1 1,1 0 0,0 0 0,-7 18 0,2-2-12,1 0 0,-9 42 0,14-1-137,5-59-41,34-7-32,-26-2 78,-1 0 0,1-1 0,-1 0 0,0 0 0,0 0 0,0-1 0,0-1 0,0 1 0,-1-1 0,1 0 0,-1 0 0,0-1 0,8-7 0,-3 1-48,1 0 1,-1 0-1,-1-1 1,0-1-1,12-20 0,-12 20-96,-12 29 110,0 4-44,-8 63-344,-2 33-1698,12-38-2812,5-56-710,6-11-4225</inkml:trace>
  <inkml:trace contextRef="#ctx0" brushRef="#br0" timeOffset="2756.25">2684 182 16492,'0'0'13061,"-7"0"-12545,6 0-485,-19 0 147,14 1-67,11 2 137,120 19-342,1-4 1,169 1-1,-295-21 86,0 0 0,0 0 1,0 0-1,0 1 0,-1-1 0,1 0 1,-1 0-1,0 0 0,1 0 0,-1 1 1,0-1-1,0 0 0,0 0 0,0 1 1,-2-2-1,-9-9-150,0 2-1,-1 0 1,0 0 0,-14-7 0,-37-29-1989,63 46 1948,26 4-1913,-22-4 2092,1 1-1,-1-1 1,0 1-1,1-1 1,-1 1-1,0 0 1,0 1-1,0-1 1,0 0-1,0 1 1,0 0-1,0-1 1,0 1-1,4 4 1,-1 1 23,0 0 0,0 1 0,-1-1 0,0 1 0,0 0-1,-1 0 1,0 1 0,0-1 0,-1 1 0,4 14 0,-3-3-4,0 0 1,-2 0-1,1 35 0,-3-51-109,0-1 0,0 1-1,-1-1 1,1 1 0,-1 0-1,1-1 1,-1 1 0,-1-1-1,-1 6 1,2-7-141,0-1-1,-1 1 1,1-1 0,0 1-1,-1-1 1,1 1-1,-1-1 1,1 0-1,-1 0 1,1 0 0,-1 0-1,0 0 1,0 0-1,0 0 1,1 0 0,-1-1-1,0 1 1,-3 0-1,-28 1-7315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2-15T04:13:24.58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4 324 6977,'0'0'13489,"-5"-12"-13299,4 9-184,-2-6 12,-1-1 0,1 1 1,1-1-1,0 0 0,-1-15 1,3 22-17,0-1 1,0 1 0,0 0-1,0 0 1,1-1 0,0 1-1,-1 0 1,1 0-1,0-1 1,1 1 0,-1 0-1,1 0 1,-1 1 0,1-1-1,0 0 1,0 0 0,0 1-1,0-1 1,1 1 0,-1 0-1,0-1 1,1 1 0,0 1-1,4-4 1,-1 2-2,0 0 0,0 1 0,0-1 0,0 1 0,1 0 0,-1 1 1,1-1-1,-1 1 0,1 1 0,0-1 0,-1 1 0,1 1 0,12 1 0,-15-2 4,0 1-1,0 0 0,0 0 0,-1 1 0,1-1 0,0 1 0,0 0 0,-1 0 1,1 0-1,-1 0 0,0 1 0,0 0 0,0-1 0,0 1 0,0 0 1,0 0-1,-1 1 0,0-1 0,1 0 0,-1 1 0,0-1 0,2 7 0,-1 0 53,1 0 0,-2 0 0,0 1 0,0-1-1,0 1 1,-2-1 0,1 1 0,-2 16 0,0-24-32,1 0 0,-1 1 0,1-1 0,-1 0 1,0 0-1,0 0 0,-1 0 0,1 0 0,-1 0 1,1 0-1,-1 0 0,0-1 0,0 1 0,0-1 1,0 1-1,-1-1 0,1 0 0,-1 0 0,1 0 1,-1 0-1,0 0 0,0 0 0,0-1 0,0 1 1,0-1-1,0 0 0,0 0 0,0 0 0,0-1 1,-5 1-1,2 0-44,0 0 1,0 0-1,0-1 1,0 0-1,0 0 0,-1-1 1,1 0-1,0 0 1,0 0-1,0-1 1,0 0-1,0 0 1,1 0-1,-1-1 0,1 0 1,-1 0-1,1 0 1,0-1-1,-7-5 1,7 3-205,0 0 0,0 0 0,1-1 0,0 1 0,0-1 0,0 0-1,1 0 1,0 0 0,0 0 0,1-1 0,0 1 0,1-1 0,-1 1 0,1-1 0,0-8 0,0-37-3694,1 6-1961</inkml:trace>
  <inkml:trace contextRef="#ctx0" brushRef="#br0" timeOffset="1156.63">538 296 10322,'0'0'8606,"-5"-33"-7827,-15-101-311,19 128-438,1 0 1,-1 0-1,1 0 1,0 0-1,0 0 0,1 0 1,0 0-1,0 0 1,1 0-1,2-8 0,-3 11-21,1 0 0,0 0-1,-1 0 1,1 1 0,0-1-1,0 0 1,1 1-1,-1 0 1,1-1 0,-1 1-1,1 0 1,0 0-1,5-3 1,1 2-7,0 0-1,1 0 1,-1 0-1,1 2 1,0-1 0,0 1-1,-1 0 1,18 2-1,-22-1 6,0 0 0,0 0-1,0 1 1,0 0-1,0 0 1,0 0-1,0 0 1,0 1 0,0 0-1,0 0 1,0 0-1,-1 1 1,1-1-1,-1 1 1,0 0 0,0 1-1,0-1 1,0 1-1,-1-1 1,1 1-1,-1 0 1,0 1 0,0-1-1,0 0 1,-1 1-1,0-1 1,3 9-1,1 5 85,-1 0-1,-1 0 1,-1 1-1,0-1 1,-2 1-1,0 27 1,-1-41-77,0-1 1,-1 1 0,1-1-1,-1 1 1,0 0-1,0-1 1,-1 0-1,1 1 1,-1-1-1,0 0 1,0 0-1,0 0 1,-1 0-1,1 0 1,-1 0-1,0-1 1,0 1-1,-1-1 1,1 0 0,-1 0-1,1 0 1,-1 0-1,0-1 1,0 1-1,0-1 1,0 0-1,0 0 1,-1-1-1,1 1 1,-1-1-1,1 0 1,-8 0-1,6 0-82,1 0 0,-1-1 0,0 0-1,0 0 1,0-1 0,0 0-1,1 0 1,-1 0 0,0 0 0,1-1-1,-1 0 1,1 0 0,0-1-1,-1 0 1,1 0 0,0 0 0,1 0-1,-1-1 1,1 1 0,-1-1-1,1-1 1,0 1 0,0 0 0,1-1-1,-1 0 1,-3-7 0,0-4-715,1 0 0,1 0-1,0-1 1,1 0 0,-3-24 0,3-12-5134</inkml:trace>
  <inkml:trace contextRef="#ctx0" brushRef="#br0" timeOffset="1461.65">1136 91 15011,'0'0'9666,"17"-12"-9666,-14 12 0,-3 33 64,0 12-64,0 9-144,0 7-1176,0-10-584,0 3-513,-10-18-2824,7-12-3585</inkml:trace>
  <inkml:trace contextRef="#ctx0" brushRef="#br0" timeOffset="1766.56">1415 285 11362,'0'0'8426,"13"-24"-8320,40-68-46,-51 89-44,0 0 0,0 0 0,0 0 0,0 1 0,0-1 0,1 1 0,-1-1 0,6-3 0,-8 6 2,1 0 0,-1-1 0,1 1 1,0 0-1,-1 0 0,1 0 0,-1-1 0,1 1 1,-1 0-1,1 0 0,0 0 0,-1 0 0,1 0 1,-1 0-1,1 0 0,0 0 0,-1 0 0,1 0 1,-1 1-1,1-1 0,-1 0 0,1 0 0,0 0 1,-1 1-1,1-1 0,-1 0 0,1 1 0,1 1 65,-1-1-1,0 1 1,0 0 0,0 0-1,0 0 1,0-1-1,0 1 1,0 0-1,0 0 1,-1 0 0,1 0-1,-1 1 1,1 2-1,-1 10 137,1 0 1,-2 0-1,0 0 0,-1 0 0,0 0 0,-1-1 0,-1 1 1,-10 26-1,12-36-200,0 0 1,-1 0 0,0 0-1,0-1 1,0 1-1,-1-1 1,1 0 0,-1 0-1,0 0 1,0 0 0,-1-1-1,1 1 1,-1-1-1,0 0 1,0-1 0,0 1-1,0-1 1,0 0 0,0 0-1,0 0 1,-1-1-1,1 0 1,-1 0 0,1-1-1,-1 1 1,0-1 0,-6-1-1,9 1-37,1-1-1,-1 1 1,0-1 0,1 0-1,-1 0 1,1 0-1,-1 0 1,1-1 0,-1 1-1,1-1 1,0 1-1,0-1 1,0 0 0,0 0-1,0 0 1,0 0-1,0 0 1,1 0 0,-1-1-1,1 1 1,-1 0-1,1-1 1,0 1 0,0-1-1,0 0 1,1 1-1,-1-1 1,0-4 0,-3-10-719,2-1-1,0 0 1,0-22 0,2 26-288,0-36-5102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2-15T04:13:24.01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42 3793,'0'0'16339,"4"0"-15893,393 24 1447,-2-9-1573,-363-15-173,-51-1-232,-1-1 1,1-2-1,0 0 0,0 0 0,0-2 1,-34-15-1,52 21 35,1-1 0,-1 1 0,0-1 1,1 0-1,-1 1 0,1-1 0,-1 1 1,0-1-1,1 0 0,-1 0 0,1 1 1,0-1-1,-1 0 0,1 0 0,0 0 1,-1 1-1,1-1 0,0 0 0,0 0 1,0 0-1,0 0 0,0 0 0,0 1 1,0-1-1,0 0 0,0 0 0,0 0 0,0 0 1,0 0-1,1 1 0,-1-1 0,0 0 1,1 0-1,-1 0 0,1 1 0,-1-1 1,1 0-1,-1 0 0,1 1 0,-1-1 1,1 1-1,-1-1 0,1 0 0,0 1 1,0-1-1,-1 1 0,2-1 0,9 0 35,0-1-1,0 2 1,1 0-1,-1 0 1,0 1-1,0 0 1,0 1-1,0 1 1,0-1-1,0 2 1,-1-1-1,1 2 1,18 9-1,-23-10 25,1 0 0,-1 0 0,0 1 0,-1 0 0,1 0 1,-1 0-1,0 0 0,0 1 0,-1 0 0,1 0 0,-1 0 0,-1 0 0,1 1 0,-1 0 0,0-1 1,-1 1-1,1 0 0,-1 1 0,-1-1 0,0 0 0,0 0 0,1 11 0,-2-13-17,0-1 0,0 1 0,-1 0 0,0-1 0,1 1 0,-1-1 0,-1 1 0,1-1-1,-1 1 1,1-1 0,-1 0 0,0 0 0,-4 5 0,0-2-541,0-1 1,-1 1-1,1-2 1,-1 1-1,-15 9 1,-9 4-5298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2-15T04:13:21.63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1 253 9314,'0'0'10961,"-3"-29"-10630,-1-9-255,0-48 0,4 82-75,1 0 0,-1 1 0,1-1 0,0 0 0,0 1 0,0-1 0,0 1 0,1-1 1,-1 1-1,1 0 0,0-1 0,0 1 0,0 0 0,0 0 0,1 0 0,-1 1 0,1-1 0,0 1 0,0-1 0,0 1 1,3-2-1,2-1-4,0 2 1,0-1-1,0 1 1,0 1 0,17-4-1,-24 6 3,6-2 0,0 1 0,0 0 0,0 0 0,0 0 0,0 1 0,0 0 0,14 3 0,-19-3 2,1 1 0,-1 0 0,1 0 0,-1 0 0,1 0-1,-1 0 1,0 1 0,0-1 0,0 1 0,1-1 0,-2 1 0,1 0 0,0-1 0,0 1 0,0 0 0,-1 1 0,1-1 0,-1 0 0,0 0 0,0 0 0,1 1 0,-2-1 0,3 5 0,1 16 28,0 0 1,-2 1-1,0 0 1,-2-1-1,-1 1 1,-4 31-1,5-50-26,-1 1 1,-1-1-1,1 0 0,-1 1 0,1-1 0,-1 0 1,-1 0-1,1 0 0,-1 0 0,0 0 0,0-1 0,-7 8 1,8-9-7,0-1 0,0 0 1,-1 0-1,1-1 1,-1 1-1,1 0 0,-1-1 1,0 0-1,0 1 0,1-1 1,-1 0-1,0-1 0,0 1 1,0 0-1,0-1 1,0 1-1,0-1 0,0 0 1,0 0-1,0 0 0,0-1 1,0 1-1,0-1 0,0 0 1,-3-1-1,2 1-85,1-1-1,0 0 1,0-1 0,0 1-1,0 0 1,0-1-1,0 0 1,1 0-1,0 0 1,-1 0 0,1 0-1,0 0 1,0 0-1,1-1 1,-1 1 0,1-1-1,-1 1 1,1-1-1,0 0 1,1 1 0,-2-6-1,-1-14-1582,0 0 0,1-29 0,1 38 53,1-35-5759</inkml:trace>
  <inkml:trace contextRef="#ctx0" brushRef="#br0" timeOffset="320.95">450 283 11506,'0'0'6128,"0"-31"-5872,4-101-137,-4 128-116,0 0-1,1 0 0,-1 0 0,1 0 1,0 0-1,0 0 0,0 0 1,1 0-1,-1 1 0,1-1 1,0 1-1,0-1 0,0 1 1,1-1-1,-1 1 0,1 0 1,0 0-1,-1 1 0,1-1 1,4-3-1,-2 4-2,0 0-1,0 0 1,0 1 0,0-1-1,1 1 1,-1 0 0,0 0-1,0 1 1,1-1 0,6 2 0,-9-1 1,0 0 1,-1 1-1,1 0 1,0-1 0,-1 1-1,1 0 1,0 0 0,-1 1-1,1-1 1,-1 0-1,0 1 1,1 0 0,-1-1-1,0 1 1,0 0 0,0 0-1,0 0 1,-1 0-1,1 1 1,0-1 0,-1 0-1,0 1 1,1-1 0,-1 1-1,0-1 1,0 1-1,0 0 1,-1 0 0,1-1-1,0 5 1,2 11 30,-1 0 1,0 0 0,-1 26-1,-1-39-27,0 21 52,1-13 14,-1 0 1,0 0-1,-1 0 1,0 0-1,-6 21 1,6-31-53,0 0 0,0 0 0,-1 0 0,1 0 1,-1-1-1,1 1 0,-1 0 0,0-1 0,0 1 0,0-1 1,-1 0-1,1 0 0,-1 0 0,1 0 0,-1 0 0,1 0 1,-1-1-1,0 1 0,0-1 0,0 0 0,0 0 0,0 0 0,0 0 1,0 0-1,0-1 0,0 1 0,-1-1 0,-2 0 0,3 0-29,0 0 0,1-1 0,-1 1 0,0 0-1,1-1 1,-1 0 0,0 0 0,1 0-1,-1 0 1,1 0 0,-1 0 0,1-1 0,0 1-1,0-1 1,0 0 0,0 1 0,0-1-1,0 0 1,0 0 0,0 0 0,1-1 0,-1 1-1,1 0 1,-1-1 0,1 1 0,0 0-1,0-1 1,-1-3 0,-3-9-527,1-1 0,0 0-1,-3-25 1,6 30-80,-4-44-4336</inkml:trace>
  <inkml:trace contextRef="#ctx0" brushRef="#br0" timeOffset="643.33">843 209 11931,'0'0'8167,"8"-26"-8037,28-83-111,-34 106-21,-1 0 0,1 0 1,0 0-1,0 0 0,0 0 0,0 0 0,0 1 1,0-1-1,1 1 0,-1 0 0,1-1 0,0 1 1,0 0-1,0 1 0,0-1 0,0 0 0,0 1 1,6-2-1,-7 2 5,0 1 1,-1-1-1,1 1 0,0 0 1,0-1-1,0 1 1,0 0-1,0 0 0,0 0 1,0 1-1,0-1 1,0 0-1,0 1 0,-1-1 1,1 1-1,0 0 1,0-1-1,0 1 0,-1 0 1,1 0-1,0 0 0,-1 0 1,1 1-1,1 1 1,0 5 22,1 0 0,-2 1 0,1-1 0,-1 1-1,-1 0 1,1 0 0,-2 0 0,1-1 0,-1 1 0,0 0 0,-3 12 0,2 8 31,2-26-35,-1 0 1,0 1-1,0-1 1,-1 0-1,1 0 1,-1 0-1,1 0 1,-1 1-1,0-1 1,0 0-1,-1 0 1,1-1-1,-1 1 1,1 0-1,-1 0 1,0-1-1,0 1 1,0-1-1,0 1 1,0-1 0,-1 0-1,1 0 1,-1 0-1,0 0 1,1-1-1,-1 1 1,0-1-1,0 1 1,0-1-1,0 0 1,0 0-1,0 0 1,0-1-1,0 1 1,0-1-1,-1 0 1,1 1-1,0-2 1,0 1-1,0 0 1,-5-1-1,5 0-38,1 1-1,-1-1 1,0 0 0,0 1-1,0-1 1,1 0-1,-1-1 1,1 1-1,-1-1 1,1 1 0,-1-1-1,1 0 1,0 1-1,-1-1 1,1 0-1,0-1 1,1 1 0,-1 0-1,0 0 1,1-1-1,-1 1 1,1-1-1,0 0 1,-1 1 0,1-1-1,1 0 1,-1 0-1,0-3 1,-3-8-1106,2 0 0,0-1 1,1 1-1,0-18 0,1 4-5882</inkml:trace>
  <inkml:trace contextRef="#ctx0" brushRef="#br0" timeOffset="955.78">1326 217 15643,'0'0'8829,"12"-27"-8704,42-87-101,-52 111-26,0 0 1,-1-1-1,1 1 0,0 0 0,0 0 0,1 0 1,-1 0-1,1 1 0,-1-1 0,1 1 0,0-1 1,0 1-1,0 0 0,0 0 0,0 0 0,1 1 1,-1-1-1,0 1 0,1 0 0,-1 0 0,1 0 1,-1 0-1,1 1 0,0-1 0,-1 1 0,1 0 1,0 0-1,4 0 0,2 1-6,-9-1 12,1 0 0,0 0 0,-1 0 1,1 1-1,0-1 0,-1 1 0,1-1 0,-1 1 0,1 0 0,-1 0 0,1-1 0,-1 1 0,1 0 0,-1 0 0,0 1 0,1-1 0,-1 0 1,0 0-1,0 0 0,0 1 0,0-1 0,0 1 0,0-1 0,-1 1 0,1-1 0,0 1 0,-1-1 0,1 1 0,-1 0 0,1-1 0,-1 3 0,2 8 40,-1-1-1,0 1 0,-1 18 0,0-16-20,0 2-10,-1-1 1,0 0-1,-1 0 1,-1 1-1,-9 27 1,11-39-20,0-1 0,0 1-1,-1-1 1,1 0 0,-1 1 0,0-1 0,0 0-1,0 0 1,0 0 0,-1 0 0,1 0 0,-1-1-1,1 1 1,-1-1 0,0 0 0,0 1 0,0-2-1,-1 1 1,1 0 0,0 0 0,-1-1 0,1 0-1,-1 0 1,1 0 0,-1 0 0,1 0 0,-1-1 0,0 1-1,1-1 1,-8-1 0,3 0-204,0-2 1,0 1 0,0-1-1,1 0 1,0-1-1,-1 0 1,1 0-1,0-1 1,1 1-1,-1-2 1,1 1-1,0-1 1,1 1-1,-7-9 1,-36-47-3949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2-15T04:13:18.30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576 11322,'0'0'11947,"87"-72"-11123,-34 36-504,11-3-224,-1 0-24,1 3-64,-4 6-8,-7 9-400,-6 12-1096,0 9-937,-10 0-2624,-11 21-8146</inkml:trace>
  <inkml:trace contextRef="#ctx0" brushRef="#br0" timeOffset="650.56">857 149 40,'0'0'17208,"1"18"-16843,0 11-236,0 223 1556,-10-198-1186,8-51-434,0 0 0,1 0 0,-1-1 0,0 1 0,0 0 0,-1-1-1,1 1 1,0-1 0,-1 1 0,0-1 0,1 1 0,-1-1 0,0 0 0,0 0 0,0 0 0,-3 2 0,4-5-41,1 1 1,-1 0-1,0 0 1,0-1-1,1 1 1,-1 0-1,1-1 1,-1 1-1,0-1 1,1 1-1,-1-1 1,1 1-1,-1-1 1,1 0-1,-1 1 1,1-1-1,-1 1 1,1-1-1,0 0 1,-1 0-1,1 1 1,0-1-1,0 0 1,-1 1-1,1-1 1,0 0-1,0 0 1,0 0-1,0 1 1,0-1-1,0 0 1,0-1-1,0-1 52,-9-48-11,3-1 0,2 0 0,2 1 0,8-73 0,-6 117-67,0 0 0,1 0 0,0 0 0,1 1 0,-1-1 0,1 0 0,1 1 0,-1-1 0,1 1-1,0 0 1,0 0 0,1 0 0,0 0 0,0 1 0,0 0 0,1-1 0,0 1 0,0 1 0,0-1 0,0 1-1,1 0 1,0 0 0,-1 1 0,2-1 0,-1 1 0,0 1 0,0-1 0,1 1 0,0 0 0,-1 0-1,1 1 1,0 0 0,0 0 0,9 1 0,-11 0 4,0 0 0,0 0-1,0 0 1,0 1 0,0-1 0,0 1-1,-1 1 1,1-1 0,0 1 0,-1 0 0,1 0-1,6 3 1,-9-2 5,0-1 0,1 0-1,-1 1 1,0-1 0,0 1 0,0 0 0,-1 0-1,1 0 1,-1-1 0,0 2 0,1-1-1,-1 0 1,-1 0 0,1 0 0,0 0 0,-1 1-1,1-1 1,-1 0 0,0 0 0,-1 5-1,1 4 93,0 0 0,-1 0 0,-1 0-1,0-1 1,-1 1 0,0 0-1,-1-1 1,0 1 0,0-1-1,-2 0 1,1-1 0,-1 1-1,-1-1 1,0 0 0,0-1-1,-1 0 1,-9 9 0,14-16-25,1 1-1,-1-1 1,1 1 0,0 0 0,0-1 0,0 1-1,0 0 1,0 0 0,1 1 0,-1-1-1,1 0 1,0 0 0,-1 4 0,2-5-70,1 0 0,-1 0 0,1 0 0,-1 0 0,1 0 0,0 0 0,0 0 0,0-1-1,0 1 1,0 0 0,0-1 0,0 1 0,0-1 0,1 1 0,-1-1 0,1 1 0,-1-1 0,1 0 0,0 0 0,-1 0 0,1 0 0,0 0 0,2 1 0,3 2 8,1-1 0,-1 1-1,1-1 1,0-1 0,0 1-1,1-1 1,-1-1 0,0 0 0,16 1-1,18-2-3797,-22 0-55,-10 0-2763</inkml:trace>
  <inkml:trace contextRef="#ctx0" brushRef="#br0" timeOffset="954.03">1396 97 12283,'0'0'10450,"26"-96"-9306,-26 144-376,0 24-616,-3 12-112,-7 16-40,0-7-1136,3 12-920,4-27-825,3-24-2848</inkml:trace>
  <inkml:trace contextRef="#ctx0" brushRef="#br0" timeOffset="1343.39">1773 137 14227,'0'0'7391,"10"0"-7362,-2 0-48,0-1 25,1 1 0,-1 0 0,0 1 0,14 2 0,-21-3-25,1 1-1,0-1 1,-1 1-1,1-1 1,0 1-1,-1-1 1,1 1-1,-1 0 1,1 0-1,-1 0 1,1 0-1,-1 0 1,0 0 0,1 0-1,-1 1 1,0-1-1,0 0 1,0 1-1,0-1 1,0 1-1,0-1 1,-1 1-1,1-1 1,0 1-1,-1 0 1,1-1-1,-1 1 1,1 0 0,-1-1-1,0 1 1,0 2-1,0 8-6,1-7 25,-1 1 1,0-1 0,0 1 0,0-1 0,-1 1-1,0-1 1,0 1 0,0-1 0,-1 1 0,0-1 0,0 0-1,0 0 1,0 0 0,-5 7 0,0-3 35,1 1 92,-1-1 0,-1 1 0,0-2-1,0 1 1,0-1 0,-16 12 0,20-19 39,4-1-192,5-1-60,1 0 0,-1 0 0,1-1 1,-1 0-1,0 0 0,1 0 0,-1 0 0,4-4 1,8-2-462,20-7-1716,-3 3-1933</inkml:trace>
  <inkml:trace contextRef="#ctx0" brushRef="#br0" timeOffset="1786.17">2193 268 14579,'0'0'7627,"6"-24"-7531,21-76-36,-26 97-60,0 1 0,1-1 0,-1 1-1,0-1 1,1 1 0,0 0 0,-1 0 0,1 0 0,0 0 0,0 0-1,0 0 1,0 1 0,1-1 0,-1 1 0,0-1 0,1 1-1,-1 0 1,1 0 0,-1 0 0,1 0 0,0 0 0,-1 0 0,4 1-1,0-1-5,0 1 0,0 0 0,-1 0 0,1 0-1,0 1 1,-1 0 0,9 2 0,-11-2 12,-1 0-1,0 0 1,0 1 0,0-1 0,0 1 0,0-1 0,0 1 0,-1-1-1,1 1 1,-1 0 0,1 0 0,-1 0 0,1 0 0,-1 0 0,0 0-1,0 0 1,0 1 0,0-1 0,0 0 0,-1 1 0,1-1-1,-1 0 1,0 1 0,1 2 0,1 67 223,-3-52-137,1-11 41,-1 0 0,0-1 1,-1 1-1,0 0 0,0-1 1,-1 0-1,1 0 0,-2 0 1,1 0-1,-2 0 1,1 0-1,-7 7 0,-7 10 712,-2-2 0,-27 25 1,24-26 420,-28 37 0,50-56-1251,26-5-258,15-11 196,-33 10-56,-1 0 0,1 0 0,0 1 0,-1 0 0,1 0 1,0 0-1,0 1 0,0 0 0,0 1 0,1 0 0,-1 0 0,0 0 0,0 1 0,0 0 1,0 0-1,0 1 0,9 3 0,-7 0-369,0 2 1,0-1-1,0 1 1,-1 1-1,10 11 1,20 25-4363,0 11-5407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2-15T04:13:16.22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 87 9314,'0'0'9179,"1"27"-8937,5 429 1219,-6-399-707,0-57-741,0 0 1,0 0 0,0-1 0,0 1-1,0 0 1,-1 0 0,1 0-1,0 0 1,0 0 0,0-1-1,0 1 1,0 0 0,0 0-1,-1 0 1,1 0 0,0 0-1,0 0 1,0 0 0,0 0-1,0 0 1,-1 0 0,1 0-1,0 0 1,0 0 0,0 0-1,0-1 1,-1 1 0,1 1-1,0-1 1,0 0 0,0 0-1,0 0 1,-1 0 0,1 0 0,0 0-1,0 0 1,0 0 0,0 0-1,-1 0 1,1 0 0,0 0-1,0 0 1,0 0 0,0 1-1,0-1 1,-1 0 0,-4-40 36,2 0 0,4-70 1,0 44-33,-1 60-16,-1-31 6,2 1 0,2-1-1,9-48 1,-10 76-17,0-1 1,1 1-1,0 0 0,1 0 0,0 0 1,0 0-1,1 1 0,0 0 0,0 0 1,1 0-1,0 0 0,0 1 1,1 0-1,0 1 0,1-1 0,-1 1 1,17-10-1,-18 14-30,0-1 0,0 1 0,1 0 0,-1 0 0,1 0 0,-1 1 0,1 0 0,0 1-1,0-1 1,-1 1 0,1 1 0,0-1 0,11 3 0,-16-1 38,-1-1 0,1 0-1,-1 0 1,1 1 0,-1-1 0,0 1-1,0-1 1,1 1 0,-1 0 0,0-1-1,-1 1 1,1 0 0,0 0 0,0-1-1,-1 1 1,1 0 0,-1 0 0,0 0-1,1 0 1,-1 0 0,0 0 0,-1 3-1,-1 48 172,2-50-148,-2 5 27,0-1-1,0 1 1,-1-1 0,0 0-1,0 0 1,-1 0 0,1 0-1,-1 0 1,-1-1 0,0 0-1,-7 9 1,4-6 3,-1-1 1,1 0-1,-1-1 1,0 0 0,-1 0-1,0-1 1,-11 6-1,20-8-69,1-1-1,-1 1 1,1 0 0,0 0-1,0-1 1,0 1-1,1 6 1,0-9 4,0 6-33,1 1 0,1-1 0,0 0 0,0 0 0,0 0 0,1-1 0,0 1 0,0-1 0,0 0 0,10 10 0,-7-8-589,-1 0 0,0 0 1,0 0-1,-1 1 0,0 0 1,4 11-1,3 24-7348,-10-26-775</inkml:trace>
  <inkml:trace contextRef="#ctx0" brushRef="#br0" timeOffset="388.5">397 497 9578,'0'0'7190,"0"-30"-6125,0-183 142,0 198-1158,1 1 1,0-1-1,1 0 0,1 1 1,0-1-1,1 1 0,1 0 0,11-24 1,-14 33-93,0 1 1,0 0-1,1 0 1,0 0-1,0 0 1,0 0-1,0 1 0,1-1 1,-1 1-1,1 0 1,0 0-1,0 1 1,0-1-1,0 1 1,0-1-1,1 1 1,-1 1-1,1-1 1,-1 1-1,1-1 1,0 1-1,-1 1 0,1-1 1,0 1-1,0-1 1,0 2-1,-1-1 1,1 0-1,0 1 1,9 2-1,-11-1 32,1 0-1,-1-1 1,0 2 0,0-1-1,1 0 1,-2 1 0,1-1-1,0 1 1,0 0 0,-1 0-1,1 0 1,-1 1-1,0-1 1,0 0 0,0 1-1,-1-1 1,1 1 0,-1 0-1,0-1 1,0 1 0,0 0-1,0 6 1,4 13 28,-2 0 0,0 32 1,-2-19 107,-1 0 0,-2 0 0,-1 0 0,-9 39 0,9-62-61,0 0-1,-1 0 1,-1-1-1,0 0 1,-1 1 0,0-2-1,-1 1 1,0-1-1,-1 0 1,0 0 0,-1-1-1,0 0 1,0-1-1,-15 11 1,20-17-49,0 0 0,0 0 1,-1-1-1,1 0 0,-1 0 0,1 0 1,-1-1-1,0 1 0,1-1 0,-1 0 1,0 0-1,0-1 0,-9 1 0,13-2-31,0 1 0,0 0 0,1 0-1,-1 0 1,0 0 0,0 0 0,0-1-1,1 1 1,-1 0 0,0-1 0,0 1-1,1-1 1,-1 1 0,0-1 0,1 1-1,-1-1 1,1 1 0,-1-1 0,1 0-1,-1 1 1,1-1 0,-1 0 0,1 1 0,-1-1-1,1 0 1,0 1 0,-1-3 0,-4-23-488,4 18 258,-3-40-1898,1 0-2742</inkml:trace>
  <inkml:trace contextRef="#ctx0" brushRef="#br0" timeOffset="989.69">971 231 12875,'0'0'9492,"8"-2"-9441,3 0-199,5-2-101,1 0 0,0 2-1,0 0 1,0 1-1,0 0 1,29 4-1,-45-2 181,0 0 0,-1 0-1,1 0 1,0-1 0,-1 1 0,1 0-1,-1 1 1,0-1 0,1 0-1,-1 0 1,0 0 0,1 0-1,-1 0 1,0 0 0,0 0 0,0 0-1,0 0 1,0 1 0,0-1-1,-1 0 1,1 0 0,0 0-1,-1 2 1,-9 27-83,0-19 164,-1-1 0,0-1 0,-1 0 0,0 0-1,-23 11 1,-13 11 461,47-31-472,1 0 0,0 0 0,0 0-1,0 0 1,-1 0 0,1 0 0,0 0-1,0 0 1,0 0 0,0 0 0,-1 1-1,1-1 1,0 0 0,0 0 0,0 0-1,0 0 1,0 0 0,0 0 0,-1 1-1,1-1 1,0 0 0,0 0 0,0 0 0,0 0-1,0 1 1,0-1 0,0 0 0,0 0-1,0 0 1,0 1 0,0-1 0,0 0-1,0 0 1,0 0 0,0 0 0,0 1-1,0-1 1,0 0 0,0 0 0,0 0-1,0 1 1,0-1 0,0 0 0,0 0-1,0 0 1,0 0 0,0 1 0,0-1-1,1 0 1,-1 0 0,0 0 0,0 0-1,0 0 1,0 0 0,1 1 0,15 2-254,30-2-923,-39-1 751,24-1-2499,-1-4-2496</inkml:trace>
  <inkml:trace contextRef="#ctx0" brushRef="#br0" timeOffset="1356.61">1495 502 5281,'0'0'13559,"-8"-33"-12317,-28-110-420,33 127-719,0 0 0,1-1 0,1 1 0,1-1 0,3-28 0,-2 36-84,1 0 0,0 0 0,0 1-1,1-1 1,0 0 0,1 1 0,0 0 0,0 0 0,6-9 0,-4 10-28,-1 1 0,1 0 0,0 1 0,0-1 0,1 1 0,-1 0 0,1 1-1,0 0 1,0 0 0,1 0 0,-1 1 0,1 0 0,0 0 0,0 1 0,0 0 0,0 1 0,0 0-1,0 0 1,0 0 0,1 1 0,-1 0 0,12 3 0,-13-3 11,0 1-1,-1 0 1,1 1-1,0 0 1,-1 0 0,1 1-1,-1-1 1,1 1-1,-1 1 1,0-1 0,0 1-1,-1 0 1,10 8 0,-7-3 27,0-1 0,-1 2 0,0-1 0,0 1 0,-1 0 0,0 0 1,6 17-1,-3-2 49,-1 0 1,-1 1-1,-1-1 1,-1 1-1,-2 0 1,1 43-1,-4-46-58,1-12 5,-1 0-1,0 1 0,-1-1 1,0 0-1,-5 18 1,5-26-22,0 0 0,-1 0 0,1 0 0,-1 0 0,1 0 0,-1 0 0,0-1 0,0 1 0,-1-1 1,1 1-1,0-1 0,-1 0 0,1 0 0,-1 0 0,0 0 0,0 0 0,1-1 0,-1 1 0,0-1 0,-1 0 0,1 0 0,0 0 0,-6 1 0,1 0-68,1-1 0,0-1 0,-1 1 0,1-1 0,0-1 0,-1 1 0,1-1 0,0 0 0,-1-1 0,1 0 0,0 0 0,0-1 0,0 1 0,1-2 0,-1 1 0,1-1 0,-9-6 0,-6-6-1089,1-2 0,1 0 0,-26-32 0,33 36 68,-47-58-7940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2-15T04:13:20.88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9 14147,'0'0'12228,"6"1"-11967,34 5 13,0 3 1,0 1-1,56 24 0,12 2-164,-80-28-123,0-1 0,0-2-1,0 0 1,54 0 0,-82-29 33,-4 13-98,-1 1 1,0-1 0,0 1 0,-1 1 0,0-1-1,-1 1 1,0 0 0,0 0 0,-16-13-1,22 21 44,5 1-300,0 1 292,0 0 1,0 0-1,0 0 0,0 0 1,0 1-1,0-1 0,0 1 0,-1 0 1,1 0-1,-1 1 0,0-1 1,1 1-1,-1-1 0,0 1 1,0 0-1,-1 0 0,1 0 0,-1 1 1,1-1-1,-1 1 0,2 3 1,3 6 14,0 1-1,-1 0 1,0 0 0,6 25 0,-8-20-127,0-1-1,-1 1 1,-1 0 0,-1 30 0,-1-44-134,0 0 0,0 0 0,-1 0 0,1 0 0,-1 0 0,0 0 1,-1 0-1,1 0 0,-1 0 0,0-1 0,-1 1 0,1 0 0,-1-1 1,0 0-1,0 0 0,0 0 0,0 0 0,-1 0 0,1 0 0,-1-1 0,-5 4 1,-24 7-6241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2-15T04:13:14.13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229 13515,'0'0'3833,"177"-81"-3585,-100 45-144,23-12-104,-16 12-1793,-17 9-10649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2-15T04:13:58.35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6 526 11867,'0'0'8219,"31"-15"-8031,96-47-80,-124 59-95,1 1 0,0 0 0,0 0 0,0 1 0,0-1 0,0 1 0,1 0 0,-1 0-1,0 0 1,1 1 0,-1-1 0,8 1 0,-2 1 93,-9-1-81,-1 1 0,1-1 0,0 0-1,0 0 1,-1 1 0,1-1-1,0 0 1,0 1 0,-1-1 0,1 1-1,0-1 1,-1 1 0,1-1 0,-1 1-1,1-1 1,-1 1 0,1 0-1,-1-1 1,1 1 0,-1 0 0,1 0-1,-1-1 1,0 1 0,0 0 0,1 0-1,-1-1 1,0 1 0,0 0-1,0 0 1,0 0 0,0-1 0,0 3-1,0 34 699,0-25-533,-1-3-156,-1 0 0,1 0 1,-1 0-1,-1-1 0,0 1 0,0-1 0,-1 0 1,0 0-1,0 0 0,-1 0 0,0-1 1,0 0-1,0 0 0,-11 10 0,10-10 35,0-1-1,0 0 1,-1-1-1,0 0 1,1 0-1,-2 0 1,1-1-1,0 0 1,-1 0-1,0-1 1,0 0-1,0 0 1,0-1-1,0 0 1,-14 1-1,19-3-16,1-1-1,-1 1 1,0-1-1,1 1 0,-1-1 1,0 0-1,1 0 1,-1 0-1,1 0 0,-1 0 1,1-1-1,0 1 1,0-1-1,-1 0 0,1 0 1,0 1-1,0-1 1,1 0-1,-1-1 0,0 1 1,1 0-1,-1 0 1,1-1-1,0 1 0,0-1 1,0 1-1,0-1 1,0 0-1,0 1 0,1-1 1,-1-5-1,-2-11 3,1 0 0,1-1-1,2-30 1,0 23 91,0-1-132,2-1 0,1 0 0,2 1 0,0 0 0,2 0 0,1 1 0,1 0 0,2 1-1,0 0 1,2 0 0,1 2 0,1 0 0,22-27 0,-30 41-166,1 1-1,0 1 1,0-1 0,0 1-1,1 1 1,0 0-1,1 0 1,14-6 0,-13 7-914,-1 2 1,1 0 0,1 0-1,20-2 1,16 3-7376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2-15T04:13:48.09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934 1126 11690,'0'0'7109,"7"-29"-6919,23-90-83,-29 116-103,0 0 0,-1 0-1,1 0 1,1 0 0,-1 0 0,0 0-1,1 1 1,-1-1 0,1 1 0,0-1 0,0 1-1,0 0 1,0-1 0,0 1 0,1 0-1,-1 0 1,0 1 0,1-1 0,0 0 0,-1 1-1,1 0 1,0-1 0,0 1 0,0 0-1,0 1 1,0-1 0,0 0 0,0 1 0,0 0-1,0-1 1,0 1 0,0 0 0,0 1-1,0-1 1,0 1 0,5 1 0,5-1 41,-11 0-1,0-1-1,0 1 1,0 0-1,0 0 1,0 0-1,0 0 1,0 0-1,0 1 1,-1-1-1,1 1 1,0-1-1,-1 1 1,1-1-1,-1 1 1,0 0-1,0 0 0,1 0 1,-1 0-1,0 0 1,0 0-1,-1 0 1,1 0-1,0 0 1,-1 0-1,1 0 1,-1 0-1,0 1 1,0-1-1,0 0 1,0 3-1,2 15 458,-2 0-1,-2 27 1,1-29-198,1-9-221,-1 1-1,-1 0 1,0-1 0,0 0-1,-1 1 1,0-1 0,0 0-1,-1 0 1,0-1 0,-9 13-1,10-16-68,0-1 1,0 0-1,0 0 0,-1 0 0,0 0 1,1-1-1,-1 1 0,-1-1 0,1 0 1,0 0-1,-1-1 0,0 1 0,1-1 1,-1 0-1,0 0 0,0 0 0,0-1 1,0 0-1,0 0 0,-9 0 0,12-1-60,0 0 0,0-1 0,0 0 0,0 1 0,1-1 0,-1 0 0,0 0 0,1 0 0,-1 0 0,0 0 0,1 0 0,0 0 0,-1 0 0,1-1 0,0 1 0,-1-1 0,1 1 0,0-1 0,0 1 0,0-1 0,0 0 0,1 1 1,-1-1-1,0 0 0,1 0 0,-1 0 0,1 0 0,-1 1 0,1-1 0,0-4 0,-2-11-720,0-1 0,2-25 0,0 29 214,0 7 311,0-23-2301,1 1 0,6-41 0,8 14-3941</inkml:trace>
  <inkml:trace contextRef="#ctx0" brushRef="#br0" timeOffset="337.36">3311 841 1712,'0'0'18768,"9"27"-17363,29 87-348,-35-102-883,1 1 0,-2 0 0,0 0-1,-1 1 1,0-1 0,-1 0 0,-2 19 0,0 7 60,4-3 21,-1-24-172,-1 0 1,0 0-1,0 0 0,-4 19 1,4-30-70,0-1 0,0 1 0,0 0 0,0 0 0,0-1 0,-1 1 0,1 0 0,0-1 0,0 1 0,-1 0 0,1-1 0,0 1 0,-1 0 0,1-1 0,-1 1 0,1-1 0,-1 1 0,1-1 0,-1 1 1,0-1-1,1 1 0,-1-1 0,1 1 0,-1-1 0,0 0 0,1 1 0,-1-1 0,0 0 0,0 0 0,1 1 0,-1-1 0,0 0 0,0 0 0,1 0 0,-1 0 0,0 0 0,0 0 0,1 0 0,-1 0 0,0 0 0,1-1 0,-1 1 0,0 0 1,0 0-1,0-1 0,-1 0-1,0 0 0,1 0 1,-1 0-1,1 0 0,-1-1 0,1 1 1,-1 0-1,1-1 0,0 1 1,0-1-1,0 1 0,-1-1 1,2 0-1,-1 0 0,0 1 1,0-1-1,0-2 0,-2-8-3,2-1-1,-1 1 1,2 0 0,-1 0-1,2-1 1,0 1 0,0 0-1,1-1 1,0 1-1,1 0 1,1 1 0,7-19-1,-8 25-56,-1 0 0,1-1-1,0 2 1,0-1-1,0 0 1,1 1-1,0-1 1,0 1 0,0 0-1,0 0 1,1 1-1,0-1 1,-1 1 0,1 0-1,0 0 1,0 1-1,1-1 1,-1 1 0,1 0-1,-1 1 1,1-1-1,-1 1 1,1 0 0,0 1-1,0-1 1,-1 1-1,1 0 1,11 2 0,-13-1-74,0 0 1,-1 0-1,1 0 1,0 1 0,-1-1-1,1 1 1,-1 0-1,1 0 1,-1 1-1,0-1 1,0 0 0,0 1-1,0 0 1,0 0-1,-1 0 1,5 6-1,2 5-901,-1 0-1,11 27 1,-16-35 527,18 48-4615</inkml:trace>
  <inkml:trace contextRef="#ctx0" brushRef="#br0" timeOffset="-4525.16">217 262 9114,'0'0'7244,"-1"-27"-6629,-3-84-286,3 106-309,1 1-1,0-1 0,0 1 1,0-1-1,1 1 0,0-1 0,0 1 1,0-1-1,0 1 0,0-1 1,1 1-1,0 0 0,0 0 1,0 0-1,1 0 0,-1 0 0,1 1 1,0-1-1,0 1 0,0-1 1,0 1-1,1 0 0,-1 0 1,1 0-1,7-3 0,-2 2 93,1 1 0,-1 0 1,1 1-1,0-1 0,0 2 0,0 0 0,0 0 0,15 1 0,-24 0-64,1 0 0,-1 0-1,1 1 1,-1-1 0,1 0-1,-1 1 1,0-1 0,1 1-1,-1-1 1,1 1 0,-1 0 0,0 0-1,1-1 1,-1 1 0,0 0-1,0 0 1,0 0 0,0 0-1,0 1 1,0-1 0,0 0-1,0 0 1,0 1 0,-1-1-1,1 0 1,0 1 0,-1-1-1,1 1 1,-1-1 0,1 0 0,-1 1-1,0 3 1,2 5 178,-1 1 0,-1 0-1,-2 20 1,1-7 134,0-18-307,1 0-1,-2 0 1,1 0 0,-1-1-1,0 1 1,0 0 0,0-1-1,-1 1 1,0-1 0,0 0-1,0 0 1,-1 0 0,1-1-1,-1 1 1,-1-1 0,1 1-1,0-2 1,-1 1 0,0 0-1,0-1 1,0 0 0,0 0-1,-7 3 1,4-2-226,-1 0 1,0-1-1,0 1 0,0-2 1,0 1-1,0-1 0,0-1 1,0 1-1,-1-2 1,1 1-1,0-1 0,-1-1 1,1 0-1,-15-3 0,24 4-22,-1 0-1,0-1 1,0 1-1,0-1 0,0 1 1,1-1-1,-1 1 1,0-1-1,1 0 0,-1 1 1,0-1-1,1 0 1,-1 1-1,1-1 0,-1 0 1,1 0-1,-1 0 1,1 1-1,-1-1 0,1 0 1,0 0-1,0 0 1,-1 0-1,1 0 0,0 0 1,0-1-1,-1-12-5781</inkml:trace>
  <inkml:trace contextRef="#ctx0" brushRef="#br0" timeOffset="-4127.21">678 171 12339,'0'0'7801,"15"-21"-7649,48-63-120,-61 81-29,1 0 0,-1 0 0,1 1 0,0-1 0,0 0 0,0 1 0,0 0 0,1 0 0,-1 0 0,1 0 0,-1 0 0,1 1 0,0 0 0,-1 0 0,1 0 0,0 0 0,0 0 0,0 1 0,0-1 0,0 1 0,0 0 0,-1 1 0,6 0 0,5-1 17,-13 1 12,0-1 0,0 0-1,0 1 1,0-1-1,0 1 1,0-1-1,-1 1 1,1 0 0,0-1-1,0 1 1,-1 0-1,1 0 1,0-1 0,-1 1-1,1 0 1,-1 0-1,1 0 1,-1 0-1,1 0 1,-1 0 0,0-1-1,0 1 1,1 0-1,-1 0 1,0 0-1,0 0 1,0 0 0,0 0-1,0 0 1,0 2-1,-1 41 1076,0-35-943,0 1-57,-1 0 1,0 0-1,0 0 0,-1-1 1,-1 1-1,1-1 0,-2 0 1,1 1-1,-1-2 0,-10 14 1,12-17-93,-1 1 0,0-1 0,-1 0-1,1 0 1,-1-1 0,0 1 0,0-1 0,0 0 0,-1-1 0,1 1 0,-1-1 0,0 0 0,0 0 0,0-1 0,0 0 0,0 0 0,-10 1 0,14-3-62,0 0 0,0 0 0,-1 0 0,1-1 0,0 1 0,0-1 0,0 1 0,0-1 0,0 0 0,0 0 0,0 0 0,0 0 0,0 0 0,1-1 0,-1 1 0,0 0 0,1-1 0,-1 1 0,1-1 0,-1 0 0,1 1 0,0-1 0,0 0 0,0 0 0,0 0 0,0 0 0,0 0 0,0 0 0,1 0 0,-1 0 0,1 0 0,-1 0 0,1-5 0,-3-9-531,2 0 0,0-1 0,2-23 0,-1 21-9,1-38-2362,5 10-2527</inkml:trace>
  <inkml:trace contextRef="#ctx0" brushRef="#br0" timeOffset="-3813.92">1315 172 13419,'0'0'3905,"77"-163"-3777,-70 163-72,-4 0 512,-3 24 272,0 27-432,0 15-256,0 4-152,-3-4-464,-4-6-648,1-3-833,2-18-2279,4-15-4146</inkml:trace>
  <inkml:trace contextRef="#ctx0" brushRef="#br0" timeOffset="-3474.71">1740 255 11426,'0'0'8322,"8"-29"-7848,27-90-106,-34 114-347,1 0-1,-1 0 1,1 1 0,1-1 0,-1 1 0,1-1 0,-1 1 0,1 0 0,0 0 0,1 0-1,-1 0 1,1 1 0,0-1 0,-1 1 0,2 0 0,-1 0 0,0 1 0,0-1-1,6-2 1,-3 3-5,1 1-1,-1-1 0,0 1 1,0 1-1,0-1 0,1 1 1,-1 0-1,0 1 0,11 2 1,-15-2 33,1 0 1,-1 0 0,0 1 0,1 0-1,-1-1 1,0 1 0,0 0 0,0 1-1,0-1 1,-1 0 0,1 1 0,0 0-1,-1 0 1,0-1 0,0 1 0,0 1-1,0-1 1,0 0 0,0 0 0,-1 1 0,0-1-1,0 1 1,0-1 0,0 1 0,0-1-1,0 7 1,1 5 175,0-1-1,-1 1 0,-1-1 1,0 1-1,-4 21 0,3-33-204,0 0 0,0 0 1,0 0-1,-1-1 0,0 1 0,1 0 0,-1-1 0,0 1 0,0-1 0,0 0 0,-1 1 0,1-1 0,-1 0 0,1-1 0,-1 1 0,1 0 0,-1-1 0,0 1 0,0-1 0,0 0 0,0 0 0,0 0 0,0 0 0,0-1 0,0 1 0,-5-1 0,-1 2-81,0-2 0,0 1 0,0-1 0,0 0 0,0-1 0,0 0 0,1 0 0,-15-4 0,17 2-142,0 0 0,1 0 0,-1-1 0,1 1 0,0-1 0,0-1 0,0 1 0,0-1 0,1 1 0,-8-12 0,-33-57-6443,23 27-4692</inkml:trace>
  <inkml:trace contextRef="#ctx0" brushRef="#br0" timeOffset="-2534.14">317 742 6585,'0'0'11228,"-8"-12"-10326,-23-37-328,29 46-548,1 0-1,-1 0 0,1 0 0,0 0 0,0 0 0,0 0 0,0 0 0,0-1 0,1 1 0,-1 0 0,1 0 0,0-1 1,0 1-1,0 0 0,1 0 0,-1-1 0,2-3 0,-1 4-18,0 1 0,1 0 1,-1-1-1,1 1 0,-1 0 0,1 0 0,0 0 0,0 0 1,0 0-1,0 0 0,0 0 0,0 1 0,0-1 1,1 1-1,-1 0 0,4-2 0,3 0-6,-1 0-1,1 1 1,0 0 0,0 1-1,0-1 1,0 2 0,0-1-1,0 1 1,17 3 0,-24-3 14,-1 1 1,1-1 0,0 1 0,-1 0 0,1-1 0,-1 1 0,1 0 0,-1 0 0,0 0 0,1 0 0,-1 1-1,0-1 1,0 0 0,0 0 0,0 1 0,0-1 0,0 1 0,0-1 0,0 1 0,-1-1 0,1 1-1,0-1 1,-1 1 0,0 0 0,1-1 0,-1 1 0,0 2 0,2 54 797,-2-43-608,0-11-183,0-1 0,0 1 1,0-1-1,0 0 0,0 1 1,-1-1-1,0 1 1,0-1-1,0 0 0,0 0 1,0 1-1,0-1 1,-1 0-1,0 0 0,1 0 1,-1-1-1,0 1 1,-1 0-1,1-1 0,0 1 1,-1-1-1,1 0 0,-1 0 1,0 0-1,0 0 1,0 0-1,0 0 0,0-1 1,0 0-1,0 1 1,0-1-1,-1 0 0,1-1 1,0 1-1,-1-1 0,1 1 1,-1-1-1,1 0 1,0 0-1,-1 0 0,-3-1 1,4-1-45,1 1 1,0 0-1,-1-1 1,1 1-1,0-1 0,0 0 1,0 0-1,0 0 1,0 0-1,1 0 1,-1 0-1,1 0 1,-1-1-1,1 1 1,0 0-1,0-1 0,0 1 1,0-1-1,0 0 1,0 1-1,1-1 1,-1 1-1,1-5 1,-1-1-267,0 0 1,0 0 0,1 0 0,0 0 0,1 0 0,-1 0 0,4-11 0,-1 12-240,0 0 1,0 1-1,1-1 1,0 1-1,0-1 1,0 1-1,1 0 1,0 1-1,7-7 1,21-17-5746</inkml:trace>
  <inkml:trace contextRef="#ctx0" brushRef="#br0" timeOffset="-2229.39">739 611 11827,'0'0'9490,"0"-12"-9482,4 12-8,-4 15-401,0 54-351,0-3-1336,0-3-4722</inkml:trace>
  <inkml:trace contextRef="#ctx0" brushRef="#br0" timeOffset="-1793.14">1223 901 10658,'0'0'8461,"6"-18"-8271,24-58-75,-28 73-109,1 0 0,0 1-1,-1-1 1,1 1 0,0-1-1,0 1 1,0 0 0,1 0 0,-1 1-1,0-1 1,1 0 0,-1 1-1,1 0 1,-1 0 0,1 0 0,0 0-1,0 1 1,-1-1 0,1 1-1,0 0 1,0 0 0,-1 1 0,1-1-1,6 2 1,8-1 22,-15-1 7,1 0-1,-1-1 1,1 2 0,-1-1-1,1 0 1,-1 1 0,1-1 0,-1 1-1,0 0 1,1 0 0,-1 1-1,0-1 1,0 1 0,0 0-1,0-1 1,0 1 0,0 0 0,0 1-1,0-1 1,-1 0 0,1 1-1,-1 0 1,0-1 0,0 1 0,0 0-1,0 0 1,0 0 0,-1 1-1,0-1 1,1 0 0,-1 0 0,0 1-1,0-1 1,-1 1 0,1-1-1,-1 1 1,0-1 0,0 1-1,0 5 1,0-4 53,0 0 1,0-1-1,0 1 1,0 0-1,-1 0 0,0-1 1,0 1-1,0-1 0,0 1 1,-1-1-1,0 1 0,0-1 1,0 0-1,0 0 0,-1 0 1,1 0-1,-1 0 0,0-1 1,0 1-1,-1-1 0,1 0 1,-1 1-1,1-2 0,-1 1 1,0 0-1,0-1 0,-1 0 1,1 0-1,0 0 0,-1 0 1,1-1-1,-9 2 0,5-1-80,1 0-1,0 0 1,0-1-1,-1 0 0,1-1 1,0 1-1,-1-2 1,-12 0-1,19 0-59,0 1-1,0-1 1,0 1-1,0-1 1,1 1-1,-1-1 1,0 0 0,0 1-1,1-1 1,-1 0-1,0 0 1,1 1-1,-1-1 1,0 0-1,1 0 1,-1 0-1,1 0 1,0 0 0,-1 0-1,1 0 1,0 0-1,-1 0 1,1 0-1,0 0 1,0 0-1,0-2 1,0-33-1465,1 28 1060,-1 2-58,0-1 0,1 0 0,1 0 0,-1 1-1,1-1 1,0 1 0,0-1 0,1 1 0,0 0 0,7-12 0,16-14-6024</inkml:trace>
  <inkml:trace contextRef="#ctx0" brushRef="#br0" timeOffset="-1462.83">1842 1040 12003,'0'0'9876,"12"-22"-9718,44-68-69,-52 86-85,-1 0 0,1-1 0,0 1 0,0 1 0,1-1 0,-1 1 0,1-1 1,0 1-1,0 1 0,0-1 0,0 1 0,0-1 0,1 2 0,-1-1 0,0 0 0,1 1 0,0 0 0,-1 1 0,1-1 0,0 1 0,-1 0 0,11 1 0,-5-1-2,-7 1 19,0-1 0,0 0-1,0 1 1,0 0 0,0 0 0,0 0 0,0 1 0,0-1 0,0 1 0,-1 0-1,1 0 1,0 0 0,-1 1 0,0-1 0,0 1 0,0 0 0,0 0 0,0 0 0,0 0-1,-1 0 1,1 1 0,-1-1 0,0 1 0,0-1 0,0 1 0,-1 0 0,1 0-1,-1 0 1,1 5 0,2 8 105,0 0 0,-2 0 0,0 1 1,0-1-1,-3 31 0,1-46-111,0-1 1,0 1 0,-1 0 0,1 0 0,-1 0-1,1-1 1,-1 1 0,1 0 0,-1-1-1,0 1 1,0 0 0,0-1 0,0 1 0,0-1-1,0 0 1,0 1 0,-1-1 0,1 0-1,0 0 1,-1 1 0,-2 1 0,0-2 4,0 1 0,0 0-1,-1-1 1,1 0 0,0 0 0,0 0 0,-1 0 0,1-1 0,-5 1 0,-3-1-32,1-1 0,-1 0 1,1 0-1,0-2 0,-1 1 0,-16-7 1,13 3-487,1-1 1,1-1 0,-18-12-1,-14-15-5310,18 14-3717</inkml:trace>
  <inkml:trace contextRef="#ctx0" brushRef="#br0" timeOffset="-826.29">1 1250 13891,'0'0'9971,"28"-4"-8904,184-24 732,-112 21-1328,1 5 0,0 4 0,0 5 0,-1 3 0,0 6 0,126 35 0,707 154-114,-880-192-214,-38-9 1,2 0 1,-1-1 0,0 0-1,20 0 1,-36-3-130,-19-10-3143,-35-15-4023,27 18 994</inkml:trace>
  <inkml:trace contextRef="#ctx0" brushRef="#br0" timeOffset="1127.04">1970 2249 12755,'0'0'8346,"-2"-33"-7509,-3-106-274,5 133-541,0 1 1,1-1-1,0 0 1,0 1 0,0-1-1,0 1 1,1-1-1,0 1 1,0 0-1,0 0 1,1 0-1,0 0 1,0 0 0,0 0-1,0 1 1,1 0-1,0-1 1,0 1-1,0 0 1,0 1-1,1-1 1,0 1-1,-1 0 1,7-3 0,0 1-13,1 1 0,-1 1 1,1 0-1,0 0 1,-1 1-1,1 0 0,0 1 1,16 1-1,-20 0-5,-1 0-1,1 0 0,0 1 1,-1 0-1,1 1 1,-1-1-1,1 1 1,-1 1-1,0 0 0,0 0 1,11 6-1,-14-6 21,0 0 0,0 1 0,0 0 0,-1-1 0,1 1 0,-1 1 0,0-1 0,0 0 0,-1 1 0,1-1 0,-1 1 0,0 0 0,0 0 0,0 0 0,-1 0 0,0 0 0,0 0 0,0 7 0,1-1 37,-1 0 1,0 0-1,-1 1 0,0-1 0,-1 1 0,0-1 0,-1 0 0,-5 17 0,5-23-58,0 1 0,-1-1 1,1 0-1,-1 0 0,-1 0 0,1-1 1,-1 1-1,1-1 0,-1 0 0,-1 0 0,1 0 1,0 0-1,-1-1 0,0 0 0,0 0 1,0 0-1,0 0 0,-9 2 0,7-2-196,-1-1 1,0 0-1,0 0 0,1-1 0,-1 0 0,0 0 0,0-1 1,0 0-1,0-1 0,0 1 0,-12-4 0,14 3-387,0-1-1,-1 0 1,2 0-1,-1-1 1,0 0-1,0 0 1,1 0-1,-10-8 1,-17-21-6067</inkml:trace>
  <inkml:trace contextRef="#ctx0" brushRef="#br0" timeOffset="3137.57">1652 2023 12323</inkml:trace>
  <inkml:trace contextRef="#ctx0" brushRef="#br0" timeOffset="3442.89">1652 2023 12323,'-84'-6'7496,"86"1"-7403,0 0 0,0 1 0,0-1 0,0 1 0,1-1 0,0 1 0,0 0 0,0 0 0,5-5 1,5-8-44,-6 4 6,-5 10-39,0-1-1,-1 1 1,1 0 0,0 0 0,1 0-1,-1 0 1,1 0 0,-1 0-1,5-3 1,-6 6 3,-1 1-1,1-1 1,-1 0 0,0 1-1,1-1 1,-1 1-1,0-1 1,1 1 0,-1-1-1,0 1 1,1-1-1,-1 1 1,0-1 0,0 1-1,0-1 1,0 1 0,0 0-1,1-1 1,-1 1-1,0-1 1,0 1 0,0-1-1,0 1 1,-1 0-1,1-1 1,0 1 0,0-1-1,0 1 1,-1 0-1,1 2 61,0 44-327,-3 0 0,-10 54 0,5-63-3611,-18 52 1,6-36-6049</inkml:trace>
  <inkml:trace contextRef="#ctx0" brushRef="#br0" timeOffset="3773.71">969 1823 12363,'0'0'7609,"67"-133"-7473,-64 124-24,-3 30 400,0 40-488,-10 23-24,-20 48-1408,3-18-2353,0-20-4008</inkml:trace>
  <inkml:trace contextRef="#ctx0" brushRef="#br0" timeOffset="4378.98">424 1939 11682,'0'0'9224,"-6"-29"-8861,-15-91-117,20 116-239,1 1-1,-1-1 1,1 0-1,0 1 1,1-1-1,-1 0 1,0 1-1,1-1 1,0 1-1,0-1 1,0 0-1,0 1 1,1 0-1,-1-1 1,1 1-1,0 0 1,0 0-1,0 0 1,0 0-1,1 0 1,-1 0-1,1 1 1,0-1-1,0 1 1,3-3-1,2-1 0,0 0-1,0 0-1,0 0 1,1 1-1,-1 0 1,1 1-1,0 0 1,1 1-1,-1-1 1,1 2-1,-1-1 1,1 1-1,0 1 1,0 0-1,18 0 1,-26 1-1,0 0-1,0 1 1,0-1 0,0 0 0,0 1-1,0-1 1,0 1 0,0 0-1,0-1 1,-1 1 0,1 0 0,0 0-1,0 0 1,-1 1 0,1-1-1,0 0 1,-1 1 0,0-1 0,1 0-1,-1 1 1,2 2 0,0 1 8,-1 0 1,1 0 0,-1 0-1,0 0 1,-1 0 0,1 0-1,-1 1 1,1 5-1,0 6 18,-1 0-1,-1 0 1,-1 0-1,-4 27 1,4-40-55,0 1-1,-1 0 1,1-1 0,-1 1 0,0-1-1,-1 1 1,1-1 0,-1 0 0,0 0 0,0 0-1,0-1 1,-1 1 0,1-1 0,-1 1 0,0-1-1,0-1 1,0 1 0,0 0 0,0-1 0,-1 0-1,1 0 1,-1 0 0,1 0 0,-9 1 0,8-2-270,0 0 1,0 0-1,0-1 1,0 0-1,0 0 1,0 0-1,0 0 1,0-1 0,0 0-1,0 0 1,1 0-1,-1-1 1,0 1-1,0-1 1,-7-5 0,-18-17-5792</inkml:trace>
  <inkml:trace contextRef="#ctx0" brushRef="#br0" timeOffset="5482.6">391 2472 15779,'0'0'9708,"6"-2"-9247,35-8-21,1 1 0,-1 3-1,1 1 1,0 1 0,64 5 0,220 32 454,-44-2-601,-24-25-212,-96-4-56,-131 0 28,0 2-1,60 16 1,-25-5 263,-51-16 3,-23-8-281,-23-10-305,20 15-148,0 0 1,-1 0-1,1 2 1,0-1-1,-1 1 0,-16 0 1,-38 1-4321,39 1 1480,-24 0-7111</inkml:trace>
  <inkml:trace contextRef="#ctx0" brushRef="#br0" timeOffset="6000.39">452 2617 13019,'0'0'13181,"-4"0"-12331,1-1 64,11-1-217,30-4 187,56-3-116,652 3 592,-414 9-1089,-308-3-265,105 3 72,-112-1-67,0 0 0,-1 1 0,1 1 1,-1 0-1,24 10 0,-54-18-829,0 1-1,-1 0 1,-24-1 0,9 1-892,-29-5-3913,-1 4-3063</inkml:trace>
  <inkml:trace contextRef="#ctx0" brushRef="#br0" timeOffset="6976.54">2911 2412 11138,'0'0'9941,"-12"-6"-9586,-40-21-160,38 13-115,24 8-93,18 5 64,-27 6 58,0 0-1,0 1 1,0-1-1,-1 0 1,0 1-1,0-1 1,0 0-1,-2 11 1,0-9 17,-1 0 1,0 0 0,-1 0 0,1 0 0,-1 0 0,-1-1 0,1 0 0,-1 0 0,0 0 0,-8 7 0,-65 54 913,59-52-603,18-15-400,-1 1-1,1 0 0,0 0 0,-1 0 0,1 0 0,0 0 0,0 0 0,0 0 0,0 0 0,0 0 0,0 0 0,0 1 1,0-1-1,1 0 0,-1 1 0,0 1 0,22 0 564,-4-2-525,36 0-5031,-30-1 808</inkml:trace>
  <inkml:trace contextRef="#ctx0" brushRef="#br0" timeOffset="7747.57">2360 1350 12219,'0'0'5378,"6"-16"-5355,19-44 23,-24 58-28,0 1 0,0 0 0,0-1 0,0 1 0,1 0 0,-1 0 0,0-1 0,1 1 0,-1 0 0,1 0 0,-1 1 0,1-1 0,0 0 0,-1 0 0,1 1 0,0-1 0,-1 1 1,1 0-1,0-1 0,0 1 0,-1 0 0,1 0 0,0 0 0,0 0 0,0 0 0,-1 1 0,1-1 0,0 0 0,-1 1 0,1-1 0,0 1 0,-1 0 0,4 1 0,-6 9 239,0-1 1,0 1 0,-1-1-1,-1 0 1,0 0 0,0 0 0,-1 0-1,0-1 1,-9 17 0,5-10-52,4-10-70,0 1 1,1 0 0,1 0-1,-1 1 1,1-1-1,0 0 1,1 1-1,0-1 1,-1 10-1,43-15-506,4 10-3103,-27-1-1604</inkml:trace>
  <inkml:trace contextRef="#ctx0" brushRef="#br0" timeOffset="8424.21">2192 195 9394,'0'0'8739,"11"-3"-8691,-6 2-41,7-3 11,0 2-1,-1-1 1,1 1 0,0 1 0,0 0 0,0 1-1,0 0 1,13 3 0,-24-2 7,0 1 1,0 0-1,0-1 0,0 1 0,0 0 1,0 0-1,0 0 0,-1 0 1,1 0-1,-1 0 0,1 0 0,-1 0 1,0 0-1,0 0 0,0 0 1,0 0-1,0 0 0,0 0 1,-1 0-1,0 2 0,1 4 124,-1 6 98,-1-1-1,0 1 1,-1-1 0,0 1-1,-1-1 1,0 0-1,-1 0 1,-1-1 0,0 0-1,-1 0 1,0 0-1,-12 15 1,18-26-244,1-1-1,0 1 0,0 0 1,0-1-1,0 1 1,0 0-1,0-1 1,0 1-1,0-1 0,1 1 1,-1 0-1,0-1 1,0 1-1,0 0 1,1-1-1,-1 1 1,0-1-1,1 1 0,-1-1 1,0 1-1,1-1 1,-1 1-1,1-1 1,-1 1-1,1-1 1,-1 0-1,1 1 0,-1-1 1,1 0-1,-1 1 1,1-1-1,0 0 1,0 1-1,28 14-801,-20-11 412,22 17-2140,-1 0-2642</inkml:trace>
  <inkml:trace contextRef="#ctx0" brushRef="#br0" timeOffset="9356.42">892 2942 6545,'0'0'16021,"3"-17"-14847,11-47-323,-11 48 389,-3 46 612,-5 39-1664,-3-1 0,-3 1 0,-36 117 0,15-62-105,21-66-65,8-40-3,0 0-1,-2 0 1,0 0-1,0-1 1,-13 26-1,17-42 130,-26-6 561,15-8-705,1 0 1,0 0 0,0-1-1,2-1 1,0 0 0,0 0-1,-8-23 1,18 39-254,-1 9 165,1 0 1,0 0-1,1 0 1,3 12-1,5 3 78,-8-16 7,2-1 0,-1 1 1,1-1-1,0 0 0,0 0 1,1-1-1,0 1 0,7 6 0,-11-12 0,1-1-1,0 0 0,-1 0 0,1 0 1,0 0-1,0 0 0,0-1 0,0 1 1,0 0-1,0-1 0,0 1 0,0-1 1,0 0-1,0 0 0,0 1 0,0-2 1,0 1-1,0 0 0,0 0 0,0 0 1,0-1-1,0 1 0,0-1 0,0 0 1,-1 0-1,4-1 0,-1 0-21,0-1 0,0 1 0,0-1 0,0 0 0,-1 0 0,1 0 0,-1 0 0,0-1 0,0 1 0,3-6 0,5-10-942,0-1 0,12-37 0,-1-10-4799,-11 33-899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2-15T04:13:40.11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9 561 12443,'0'0'8115,"-6"-33"-7328,-19-111-159,22 124-515,1-1 1,0 1 0,2-1-1,0 1 1,1-1 0,1 1 0,1-1-1,11-37 1,-11 51-105,-1 1 0,1 0-1,0 0 1,0 0 0,1 1 0,-1-1 0,1 1-1,0 0 1,1 0 0,0 0 0,-1 0 0,1 1-1,1 0 1,-1 0 0,1 0 0,-1 1 0,1 0-1,0 0 1,0 0 0,1 1 0,-1 0-1,0 0 1,1 1 0,-1-1 0,1 1 0,0 1-1,7-1 1,-8 1-5,-1 0-1,0-1 0,1 2 1,-1-1-1,1 1 0,-1 0 0,0 0 1,0 0-1,1 1 0,-1 0 1,0 0-1,-1 0 0,1 0 1,0 1-1,0 0 0,-1 0 1,0 0-1,0 1 0,0-1 1,0 1-1,0 0 0,-1 0 0,1 0 1,-1 1-1,0-1 0,-1 1 1,1 0-1,-1 0 0,0 0 1,2 5-1,3 11 127,-1-1-1,-1 1 1,-1 1-1,-1-1 1,0 1 0,-2-1-1,0 1 1,-2 0-1,0-1 1,-5 23 0,4-35-49,-1 0 1,0 0 0,0-1 0,0 1-1,-1-1 1,0 0 0,-1 0-1,0-1 1,0 1 0,-1-1 0,0 0-1,0 0 1,0-1 0,-13 10-1,14-12-55,-1 0-1,1 0 0,-1-1 0,0 0 0,0 0 1,0 0-1,0-1 0,0 0 0,0 0 0,-1 0 1,1-1-1,-1 0 0,0 0 0,1-1 1,-1 0-1,1 0 0,-1 0 0,0-1 0,1 0 1,-1 0-1,-6-3 0,9 2-115,1 0 0,0-1 1,-1 1-1,1-1 0,0 0 0,1 0 0,-1 0 0,0 0 1,1 0-1,0-1 0,0 1 0,0-1 0,0 1 1,0-1-1,1 0 0,-1 0 0,1 0 0,0 0 1,0 0-1,1 0 0,-1 0 0,1 0 0,0 0 0,1-6 1,-2-1-673,1 0 0,1 0 0,0 0 0,1 1 0,0-1 0,0 1 0,1-1 0,6-12 0,10-12-5828</inkml:trace>
  <inkml:trace contextRef="#ctx0" brushRef="#br0" timeOffset="620.39">518 130 11042,'0'0'11209,"3"34"-10359,11 248 656,-16-232-1027,-2 1 0,-11 54 0,15-105-469,0 0-1,0-1 1,0 1-1,0 0 1,-1 0-1,1-1 0,0 1 1,0 0-1,0 0 1,0 0-1,-1-1 1,1 1-1,0 0 1,0 0-1,0 0 1,-1 0-1,1-1 0,0 1 1,0 0-1,0 0 1,-1 0-1,1 0 1,0 0-1,0 0 1,-1 0-1,1-1 1,0 1-1,-1 0 1,1 0-1,0 0 0,0 0 1,-1 0-1,1 0 1,0 0-1,0 1 1,-1-1-1,1 0 1,0 0-1,-1 0 1,1 0-1,0 0 0,0 0 1,0 0-1,-1 1 1,1-1-1,0 0 1,0 0-1,-1 0 1,1 0-1,0 1 1,0-1-1,0 0 1,0 0-1,-1 1 0,1-1 1,0 0-1,0 0 1,0 0-1,0 1 1,0-1-1,0 1 1,-11-24 110,-3-38-83,2 0 1,2-1-1,4 0 0,2 0 1,8-114-1,-4 167-46,1-1-1,1 0 1,-1 1 0,2-1-1,-1 1 1,1 0 0,1 0-1,5-11 1,-8 17 3,2-1 0,-1 1 1,0 0-1,1 0 0,-1 0 0,1 0 0,0 0 1,0 0-1,0 1 0,0-1 0,0 1 0,1 0 1,-1 0-1,1 0 0,-1 0 0,1 1 0,0 0 1,0-1-1,0 1 0,0 1 0,0-1 1,5 0-1,-2 1 2,-1-1 1,1 1 0,0 1 0,-1-1-1,1 1 1,0 1 0,-1-1-1,1 1 1,-1 0 0,0 0 0,0 1-1,1 0 1,-2 0 0,1 0-1,0 1 1,-1 0 0,1 0 0,-1 0-1,0 1 1,-1 0 0,1 0-1,-1 0 1,0 0 0,0 1-1,0-1 1,-1 1 0,0 0 0,0 0-1,3 10 1,-5-10 13,0 1 0,0 0 0,-1-1 0,0 1 0,0-1 0,0 1 0,-1 0 0,0-1 0,0 1 0,0-1 0,-1 0 0,0 1 0,-1-1 0,1 0 0,-1 0 0,0 0 0,-1 0 0,1-1 0,-8 9 0,2-4 15,-1 0 0,0-1-1,0 0 1,-1 0 0,0-1 0,-1 0-1,1-1 1,-20 8 0,30-15-28,1 1 0,-1-1 1,0 0-1,1 1 0,-1-1 1,1 1-1,-1-1 0,1 1 0,-1-1 1,1 1-1,-1 0 0,1-1 1,-1 1-1,1-1 0,0 1 0,-1 0 1,1-1-1,0 1 0,0 0 1,0-1-1,-1 1 0,1 0 1,0 0-1,0-1 0,0 1 0,0 0 1,0 0-1,0-1 0,0 1 1,1 0-1,-1-1 0,0 1 0,0 0 1,0-1-1,1 1 0,-1 0 1,0-1-1,1 1 0,-1 0 1,1-1-1,0 2 0,20 23-63,21 15-182,19 15-269,-28-35-3118,3-10-4203</inkml:trace>
  <inkml:trace contextRef="#ctx0" brushRef="#br0" timeOffset="1313.46">906 119 12243,'0'0'8874,"3"10"-8150,4 12-333,-2-1 0,0 1 0,-2-1 0,2 42 1,-6 103 577,0-128-843,0-15 20,-1 1-1,-1-1 1,-1 0-1,-1 0 1,-1 0-1,-9 23 1,14-45-120,1 1 0,0-1 1,-1 0-1,1 0 0,0 0 0,-1 0 0,1 0 1,-1 0-1,0 0 0,1 0 0,-1 0 1,0 0-1,1 0 0,-1 0 0,0 0 0,0-1 1,0 1-1,0 0 0,0-1 0,0 1 0,0 0 1,0-1-1,0 1 0,0-1 0,-2 1 1,1-2-3,1 1 0,0-1 0,0 1 0,0-1 1,0 0-1,0 1 0,-1-1 0,1 0 0,0 0 1,1 0-1,-1 0 0,0 0 0,0 0 0,0 0 1,0 0-1,1 0 0,-1 0 0,0-2 0,-5-9 48,1 0 0,1 0 0,-4-16 1,0-4-48,2 0 0,1-1 0,2 1 0,1-1 0,2 0 0,6-52 0,-4 67-26,1 0 0,1 0 0,0 1 0,2 0 0,0 0 0,1 0 0,0 0 0,1 1 0,1 1 0,1-1 0,0 2 0,1-1 0,20-19 0,-24 28-11,1 0 0,0 0-1,1 1 1,-1 0 0,1 1 0,0 0 0,0 1 0,0-1 0,0 2-1,1-1 1,-1 1 0,1 1 0,0-1 0,-1 2 0,1-1 0,0 2-1,0-1 1,12 3 0,-21-3 12,0 0 0,1 0 1,-1 1-1,0-1 0,0 0 0,0 0 0,0 1 0,0-1 0,0 1 0,0-1 1,0 1-1,-1-1 0,1 1 0,0-1 0,0 1 0,0 0 0,0 0 1,-1-1-1,1 1 0,0 0 0,-1 0 0,1 0 0,-1 0 0,1 0 0,-1 0 1,1 1-1,0 1 8,-1-1 0,1 1 0,-1-1 0,0 1 0,0-1 0,0 1 0,-1 0 1,1-1-1,0 1 0,-2 4 0,0-1 13,0 0 0,-1 1 1,0-1-1,0 0 0,0 0 0,-1-1 1,-8 11-1,1-5-14,-3 2 10,1 0-1,1 1 1,-13 17-1,21-25-21,1 0 0,-1 0 0,1 1 0,1-1 0,-1 1 0,1 0 0,0-1 0,1 1 0,0 0 0,0 0 0,0 13 0,1-16 1,-1-1 1,1 0-1,1 0 0,-1 1 0,0-1 0,1 0 1,0 0-1,0 0 0,0 1 0,0-1 1,0 0-1,0 0 0,1 0 0,0-1 0,-1 1 1,1 0-1,3 2 0,-2-3-17,0 1-1,0-2 1,1 1-1,-1 0 1,0-1 0,1 1-1,-1-1 1,1 0-1,0 0 1,-1 0 0,1-1-1,0 1 1,0-1-1,-1 0 1,5 0-1,17-1-883,-15 0-191,0 1 0,0 0-1,-1 1 1,1 0 0,10 3 0,1 4-5251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2-15T04:13:37.06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01 8938,'0'0'720</inkml:trace>
  <inkml:trace contextRef="#ctx0" brushRef="#br0" timeOffset="651.66">53 1 9722,'0'0'7538,"-36"162"-14844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2-15T04:13:38.84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77 1 8242,'0'0'3633</inkml:trace>
  <inkml:trace contextRef="#ctx0" brushRef="#br0" timeOffset="1">50 894 6785,'0'0'168,"-50"165"-6945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2-15T04:13:38.52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0 1 5945,'0'0'10018,"-10"93"-16691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2-15T04:13:38.03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57 1 10354,'0'0'3745,"-57"159"-9058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2-15T04:13:33.01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245 10474,'0'0'5457,"6"-27"-5406,26-86 4,-30 108-53,0 0 1,0 0 0,1 0-1,0 1 1,0-1 0,0 1-1,0 0 1,1 0-1,0 0 1,0 0 0,0 1-1,0 0 1,0-1 0,1 2-1,-1-1 1,1 0-1,0 1 1,8-3 0,-1 2-1,-1 0 0,1 1-1,1 0 1,-1 1 0,19 0 0,-28 1 2,0 0 0,0 1 1,0-1-1,-1 0 0,1 1 0,0 0 0,0-1 0,-1 1 1,1 0-1,-1 1 0,1-1 0,-1 0 0,1 1 0,-1-1 1,0 1-1,1 0 0,-1 0 0,0-1 0,2 5 0,-1-2 27,0 1 0,0 0 0,0 0 0,-1 0 0,0 0 0,0 0 0,0 1 0,-1-1 0,2 8 0,-1 9 135,0 1-1,-2-1 1,0 0 0,-4 23 0,3-38-150,0-1 0,-1 1 0,0 0 0,0-1 0,0 1 0,-1-1 0,0 0 0,0 0 0,0 0 0,-1 0 1,0-1-1,0 1 0,0-1 0,-1 0 0,0 0 0,0-1 0,0 1 0,-1-1 0,1 0 0,-1-1 0,0 1 0,0-1 0,0 0 1,0-1-1,-1 1 0,1-1 0,-1-1 0,0 1 0,1-1 0,-1 0 0,0 0 0,0-1 0,0 0 0,1 0 0,-9-2 0,12 1-55,1 1-1,0 0 0,-1-1 1,1 0-1,0 0 0,0 0 0,0 0 1,0 0-1,0 0 0,0 0 0,0 0 1,0-1-1,0 1 0,1-1 0,-1 0 1,0 1-1,1-1 0,-1 0 0,1 0 1,0 0-1,0 0 0,0 0 0,0 0 1,0 0-1,0 0 0,0-1 0,0-1 1,-1-7-837,0 0 0,1-1 0,1 1 1,0-17-1,0 11-1357,0-23-4644</inkml:trace>
  <inkml:trace contextRef="#ctx0" brushRef="#br0" timeOffset="304.39">726 0 7618,'0'0'7657,"-26"163"-7489,6-82-168,0 0-312,0 6-1064,6-20-1177,4-19-655</inkml:trace>
  <inkml:trace contextRef="#ctx0" brushRef="#br0" timeOffset="620.99">994 291 9978,'0'0'8967,"14"-15"-8743,50-51-110,-60 62-109,0 0 0,0 1 0,0-1 0,1 1 0,-1 0 0,1 0 0,0 0 0,0 1 0,0-1 0,1 1 0,-1 1 0,0-1 0,1 1 0,-1 0 0,1 0 1,-1 0-1,1 1 0,-1 0 0,1 0 0,0 0 0,-1 1 0,9 1 0,-13-1-2,1-1 1,-1 1-1,0 0 0,1-1 1,-1 1-1,0 0 0,0 0 1,0 0-1,0 0 0,0 0 1,0 0-1,0 0 1,0 0-1,0 0 0,0 0 1,-1 1-1,1-1 0,0 0 1,-1 1-1,1-1 0,-1 0 1,0 1-1,1-1 1,-1 1-1,0 1 0,2 42 109,-2-33-82,0 5 7,0 0 0,-1 0 1,-1 0-1,0-1 0,-2 1 0,-5 17 0,7-28-32,0-1 1,-1 0-1,1 1 1,-1-1-1,-1 0 0,1-1 1,-1 1-1,1-1 1,-1 1-1,-1-1 0,1 0 1,0-1-1,-1 1 1,0-1-1,0 0 1,0 0-1,0 0 0,0-1 1,-1 1-1,1-1 1,-10 2-1,8-3-4,0 1-1,0-1 1,0 0 0,0 0-1,0-1 1,0 0 0,-10-2-1,15 2-36,0 0 0,0-1 0,0 1-1,0-1 1,0 0 0,0 0 0,0 1-1,0-1 1,0-1 0,1 1-1,-1 0 1,0 0 0,1-1 0,-1 1-1,1-1 1,-1 1 0,1-1-1,0 1 1,0-1 0,-1 0 0,1 0-1,0 0 1,1 0 0,-1 1-1,0-1 1,1 0 0,-1 0 0,1 0-1,-1-3 1,-1-103-6404,2 61-635</inkml:trace>
  <inkml:trace contextRef="#ctx0" brushRef="#br0" timeOffset="933.01">1348 328 13531,'0'0'6545,"4"-28"-6427,19-89-41,-22 112-74,0 1-1,1 0 1,0-1 0,0 1 0,0 0-1,0 0 1,1 0 0,0 0-1,-1 1 1,2-1 0,-1 1 0,0 0-1,0-1 1,1 1 0,0 1 0,0-1-1,-1 1 1,1-1 0,9-2-1,-11 4-2,0 0 0,1 0 0,-1 0-1,0 1 1,1-1 0,-1 1 0,1-1-1,-1 1 1,1 0 0,-1 0 0,1 0-1,-1 0 1,1 1 0,-1-1 0,1 1-1,-1-1 1,0 1 0,1 0 0,-1 0-1,0 0 1,0 0 0,0 1-1,1-1 1,-1 0 0,0 1 0,-1-1-1,1 1 1,0 0 0,3 4 0,-1 5 16,0 0 1,-1 1 0,0-1-1,0 1 1,-2 0 0,1 0 0,-1 0-1,-1 0 1,0-1 0,-3 16-1,3 8 25,0-30-23,0 0 0,-1 0 0,1-1 0,-1 1 0,0 0 0,0 0 0,0-1 0,-1 1 0,1-1 0,-1 1 0,0-1 0,-1 1 0,1-1 0,-1 0 0,0 0 0,0-1 0,0 1 0,0 0 0,-6 4 0,4-5 4,-1 1 1,1-1-1,-1 0 0,0-1 1,0 1-1,0-1 0,0-1 0,0 1 1,0-1-1,0 0 0,-1 0 1,1-1-1,0 1 0,-10-2 1,13 0-119,1 1 0,0-1 0,0 1 1,0-1-1,0 0 0,-1 0 1,1 0-1,0 0 0,1 0 0,-1-1 1,0 1-1,0-1 0,0 1 1,1-1-1,-1 1 0,1-1 0,-1 0 1,1 0-1,0 0 0,0 0 1,0 0-1,0 0 0,0 0 0,0 0 1,0 0-1,1-1 0,-1 1 1,1 0-1,-1-5 0,0 0-646,0-1 0,1 0 0,0 0 0,0 0 0,0 1 0,1-1 0,3-14 0,10-4-6342</inkml:trace>
  <inkml:trace contextRef="#ctx0" brushRef="#br0" timeOffset="1290.52">1845 379 12667,'0'0'6841,"9"-1"-6746,59-7-43,-67 9-34,-1 0 1,1 0-1,0 0 0,0 0 1,-1 0-1,1 0 0,-1 0 1,1 0-1,-1 0 0,1 0 1,-1 0-1,1 0 1,-1 0-1,0 0 0,0 1 1,0-1-1,0 0 0,0 0 1,0 0-1,0 0 0,0 1 1,0-1-1,-1 2 1,-3 33 481,-5-13-190,-1 0 0,0-1 0,-2 0 0,-25 34 0,-1 3 466,28-44-569,-10 25 574,47-41-838,2-8-102,-12 4-686,1 0 1,0 1-1,32-3 0,-6 6-3475</inkml:trace>
</inkml:ink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3</Pages>
  <Words>165</Words>
  <Characters>946</Characters>
  <Application>Microsoft Office Word</Application>
  <DocSecurity>0</DocSecurity>
  <Lines>7</Lines>
  <Paragraphs>2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ธนพล วงศ์อาษา</dc:creator>
  <cp:keywords/>
  <dc:description/>
  <cp:lastModifiedBy>ธนพล วงศ์อาษา</cp:lastModifiedBy>
  <cp:revision>36</cp:revision>
  <dcterms:created xsi:type="dcterms:W3CDTF">2021-02-11T06:45:00Z</dcterms:created>
  <dcterms:modified xsi:type="dcterms:W3CDTF">2021-02-15T04:14:00Z</dcterms:modified>
</cp:coreProperties>
</file>